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1ABF2" w14:textId="77777777" w:rsidR="004E7BCA" w:rsidRDefault="004E7BCA" w:rsidP="004E7BCA">
      <w:pPr>
        <w:pStyle w:val="Heading1"/>
        <w:rPr>
          <w:b/>
          <w:sz w:val="36"/>
        </w:rPr>
      </w:pPr>
    </w:p>
    <w:p w14:paraId="727B814E" w14:textId="6AE1BCA5" w:rsidR="004E7BCA" w:rsidRPr="004E7BCA" w:rsidRDefault="004E7BCA" w:rsidP="004E7BCA">
      <w:pPr>
        <w:pStyle w:val="BodyText"/>
        <w:rPr>
          <w:b/>
          <w:color w:val="004E41"/>
          <w:sz w:val="30"/>
          <w:szCs w:val="30"/>
          <w:lang w:val="en-GB"/>
        </w:rPr>
      </w:pPr>
      <w:r w:rsidRPr="004E7BCA">
        <w:rPr>
          <w:b/>
          <w:color w:val="004E41"/>
          <w:sz w:val="30"/>
          <w:szCs w:val="30"/>
          <w:lang w:val="en-GB"/>
        </w:rPr>
        <w:t>STEM Learning Grant – Projec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88"/>
      </w:tblGrid>
      <w:tr w:rsidR="004E7BCA" w14:paraId="766F60E2" w14:textId="77777777" w:rsidTr="004E7BCA">
        <w:tc>
          <w:tcPr>
            <w:tcW w:w="8488" w:type="dxa"/>
          </w:tcPr>
          <w:p w14:paraId="5D5A7689" w14:textId="25E4924C" w:rsidR="004E7BCA" w:rsidRDefault="004E7BCA" w:rsidP="004E7BCA">
            <w:pPr>
              <w:rPr>
                <w:b/>
              </w:rPr>
            </w:pPr>
            <w:r>
              <w:rPr>
                <w:b/>
              </w:rPr>
              <w:t>School Name:</w:t>
            </w:r>
            <w:r w:rsidR="00C86474">
              <w:rPr>
                <w:b/>
              </w:rPr>
              <w:t xml:space="preserve"> </w:t>
            </w:r>
          </w:p>
          <w:p w14:paraId="481205A5" w14:textId="38B0452C" w:rsidR="004E7BCA" w:rsidRPr="004E7BCA" w:rsidRDefault="004E7BCA" w:rsidP="004E7BCA">
            <w:pPr>
              <w:pStyle w:val="BodyText"/>
            </w:pPr>
          </w:p>
        </w:tc>
      </w:tr>
      <w:tr w:rsidR="004E7BCA" w14:paraId="23E5839D" w14:textId="77777777" w:rsidTr="00E4553B">
        <w:trPr>
          <w:trHeight w:val="356"/>
        </w:trPr>
        <w:tc>
          <w:tcPr>
            <w:tcW w:w="8488" w:type="dxa"/>
          </w:tcPr>
          <w:p w14:paraId="453F2E71" w14:textId="4CCD262E" w:rsidR="004E7BCA" w:rsidRPr="004E7BCA" w:rsidRDefault="004E7BCA" w:rsidP="004E7BCA">
            <w:pPr>
              <w:rPr>
                <w:b/>
              </w:rPr>
            </w:pPr>
            <w:r>
              <w:rPr>
                <w:b/>
              </w:rPr>
              <w:t>Roll Number:</w:t>
            </w:r>
            <w:r w:rsidR="009A01CB">
              <w:rPr>
                <w:b/>
              </w:rPr>
              <w:t xml:space="preserve"> </w:t>
            </w:r>
          </w:p>
        </w:tc>
      </w:tr>
      <w:tr w:rsidR="004E7BCA" w14:paraId="7E6F730C" w14:textId="77777777" w:rsidTr="004E7BCA">
        <w:tc>
          <w:tcPr>
            <w:tcW w:w="8488" w:type="dxa"/>
          </w:tcPr>
          <w:p w14:paraId="67F979D5" w14:textId="2ADE29F3" w:rsidR="00E4553B" w:rsidRDefault="004E7BCA" w:rsidP="00E4553B">
            <w:pPr>
              <w:rPr>
                <w:b/>
              </w:rPr>
            </w:pPr>
            <w:r>
              <w:rPr>
                <w:b/>
              </w:rPr>
              <w:t>Project Rationale:</w:t>
            </w:r>
          </w:p>
          <w:p w14:paraId="0C8C3190" w14:textId="77777777" w:rsidR="00E4553B" w:rsidRPr="00E4553B" w:rsidRDefault="00E4553B" w:rsidP="00E4553B">
            <w:pPr>
              <w:pStyle w:val="BodyText"/>
            </w:pPr>
          </w:p>
          <w:p w14:paraId="4D3DD665" w14:textId="77777777" w:rsidR="00C3135F" w:rsidRDefault="009C4A20" w:rsidP="004E7BCA">
            <w:pPr>
              <w:rPr>
                <w:bCs/>
              </w:rPr>
            </w:pPr>
            <w:r>
              <w:rPr>
                <w:bCs/>
              </w:rPr>
              <w:t>With</w:t>
            </w:r>
            <w:r w:rsidR="00C028E3">
              <w:rPr>
                <w:bCs/>
              </w:rPr>
              <w:t>in</w:t>
            </w:r>
            <w:r>
              <w:rPr>
                <w:bCs/>
              </w:rPr>
              <w:t xml:space="preserve"> the modern learning environment</w:t>
            </w:r>
            <w:r w:rsidR="00C028E3">
              <w:rPr>
                <w:bCs/>
              </w:rPr>
              <w:t xml:space="preserve">, we would like to offer our students the opportunity to explore </w:t>
            </w:r>
            <w:r w:rsidR="00456BDF">
              <w:rPr>
                <w:bCs/>
              </w:rPr>
              <w:t>“</w:t>
            </w:r>
            <w:r w:rsidR="00275481" w:rsidRPr="00694BE0">
              <w:rPr>
                <w:bCs/>
              </w:rPr>
              <w:t>Coding</w:t>
            </w:r>
            <w:r w:rsidR="00456BDF">
              <w:rPr>
                <w:bCs/>
              </w:rPr>
              <w:t>”</w:t>
            </w:r>
            <w:r w:rsidR="00AB46EB">
              <w:rPr>
                <w:bCs/>
              </w:rPr>
              <w:t>, “Information Communication Technology”</w:t>
            </w:r>
            <w:r w:rsidR="00C028E3">
              <w:rPr>
                <w:bCs/>
              </w:rPr>
              <w:t xml:space="preserve"> (ICT)</w:t>
            </w:r>
            <w:r w:rsidR="00275481" w:rsidRPr="00694BE0">
              <w:rPr>
                <w:bCs/>
              </w:rPr>
              <w:t xml:space="preserve"> and </w:t>
            </w:r>
            <w:r w:rsidR="00456BDF">
              <w:rPr>
                <w:bCs/>
              </w:rPr>
              <w:t>“</w:t>
            </w:r>
            <w:r w:rsidR="00275481" w:rsidRPr="00694BE0">
              <w:rPr>
                <w:bCs/>
              </w:rPr>
              <w:t>Computer Science</w:t>
            </w:r>
            <w:r w:rsidR="00456BDF">
              <w:rPr>
                <w:bCs/>
              </w:rPr>
              <w:t>”</w:t>
            </w:r>
            <w:r w:rsidR="00275481" w:rsidRPr="00694BE0">
              <w:rPr>
                <w:bCs/>
              </w:rPr>
              <w:t xml:space="preserve"> </w:t>
            </w:r>
            <w:r w:rsidR="0010679F" w:rsidRPr="00694BE0">
              <w:rPr>
                <w:bCs/>
              </w:rPr>
              <w:t>and</w:t>
            </w:r>
            <w:r w:rsidR="00237B3F">
              <w:rPr>
                <w:bCs/>
              </w:rPr>
              <w:t>/</w:t>
            </w:r>
            <w:r w:rsidR="0010679F" w:rsidRPr="00694BE0">
              <w:rPr>
                <w:bCs/>
              </w:rPr>
              <w:t xml:space="preserve">or further </w:t>
            </w:r>
            <w:r w:rsidR="00694BE0" w:rsidRPr="00694BE0">
              <w:rPr>
                <w:bCs/>
              </w:rPr>
              <w:t>enhance</w:t>
            </w:r>
            <w:r w:rsidR="0010679F" w:rsidRPr="00694BE0">
              <w:rPr>
                <w:bCs/>
              </w:rPr>
              <w:t xml:space="preserve"> </w:t>
            </w:r>
            <w:r w:rsidR="00694BE0" w:rsidRPr="00694BE0">
              <w:rPr>
                <w:bCs/>
              </w:rPr>
              <w:t xml:space="preserve">learning within these said areas. </w:t>
            </w:r>
          </w:p>
          <w:p w14:paraId="112AD17F" w14:textId="77777777" w:rsidR="00C3135F" w:rsidRDefault="00C3135F" w:rsidP="004E7BCA">
            <w:pPr>
              <w:rPr>
                <w:bCs/>
              </w:rPr>
            </w:pPr>
          </w:p>
          <w:p w14:paraId="2F41093B" w14:textId="349B0AA7" w:rsidR="004E7BCA" w:rsidRDefault="00C3135F" w:rsidP="004E7BCA">
            <w:pPr>
              <w:rPr>
                <w:bCs/>
              </w:rPr>
            </w:pPr>
            <w:r>
              <w:rPr>
                <w:bCs/>
              </w:rPr>
              <w:t xml:space="preserve">We </w:t>
            </w:r>
            <w:r w:rsidR="004265C5">
              <w:rPr>
                <w:bCs/>
              </w:rPr>
              <w:t>also want to ensure</w:t>
            </w:r>
            <w:r w:rsidR="00466B4D">
              <w:rPr>
                <w:bCs/>
              </w:rPr>
              <w:t xml:space="preserve"> our 1</w:t>
            </w:r>
            <w:r w:rsidR="00466B4D" w:rsidRPr="00466B4D">
              <w:rPr>
                <w:bCs/>
                <w:vertAlign w:val="superscript"/>
              </w:rPr>
              <w:t>st</w:t>
            </w:r>
            <w:r w:rsidR="00466B4D">
              <w:rPr>
                <w:bCs/>
              </w:rPr>
              <w:t xml:space="preserve"> to 4</w:t>
            </w:r>
            <w:r w:rsidR="00466B4D" w:rsidRPr="00466B4D">
              <w:rPr>
                <w:bCs/>
                <w:vertAlign w:val="superscript"/>
              </w:rPr>
              <w:t>th</w:t>
            </w:r>
            <w:r w:rsidR="00466B4D">
              <w:rPr>
                <w:bCs/>
              </w:rPr>
              <w:t xml:space="preserve"> Year Post Primary</w:t>
            </w:r>
            <w:r w:rsidR="004265C5">
              <w:rPr>
                <w:bCs/>
              </w:rPr>
              <w:t xml:space="preserve"> student</w:t>
            </w:r>
            <w:r w:rsidR="00466B4D">
              <w:rPr>
                <w:bCs/>
              </w:rPr>
              <w:t>s are</w:t>
            </w:r>
            <w:r w:rsidR="004265C5">
              <w:rPr>
                <w:bCs/>
              </w:rPr>
              <w:t xml:space="preserve"> provided with Cyber Safety</w:t>
            </w:r>
            <w:r w:rsidR="00151D3F">
              <w:rPr>
                <w:bCs/>
              </w:rPr>
              <w:t xml:space="preserve"> &amp; Digital Citizenship</w:t>
            </w:r>
            <w:r w:rsidR="004265C5">
              <w:rPr>
                <w:bCs/>
              </w:rPr>
              <w:t xml:space="preserve"> to ensure their online safety</w:t>
            </w:r>
            <w:r w:rsidR="003F2985">
              <w:rPr>
                <w:bCs/>
              </w:rPr>
              <w:t>.</w:t>
            </w:r>
          </w:p>
          <w:p w14:paraId="1B185AFD" w14:textId="77777777" w:rsidR="007D44DA" w:rsidRDefault="007D44DA" w:rsidP="007D44DA">
            <w:pPr>
              <w:pStyle w:val="BodyText"/>
            </w:pPr>
          </w:p>
          <w:p w14:paraId="664EFB48" w14:textId="2B51BCCC" w:rsidR="007D44DA" w:rsidRDefault="007D44DA" w:rsidP="007D44DA">
            <w:pPr>
              <w:pStyle w:val="BodyText"/>
            </w:pPr>
            <w:r w:rsidRPr="00EA78F2">
              <w:rPr>
                <w:b/>
                <w:bCs/>
              </w:rPr>
              <w:t>1</w:t>
            </w:r>
            <w:r w:rsidRPr="00EA78F2">
              <w:rPr>
                <w:b/>
                <w:bCs/>
                <w:vertAlign w:val="superscript"/>
              </w:rPr>
              <w:t>st</w:t>
            </w:r>
            <w:r w:rsidRPr="00EA78F2">
              <w:rPr>
                <w:b/>
                <w:bCs/>
              </w:rPr>
              <w:t xml:space="preserve"> to 3</w:t>
            </w:r>
            <w:r w:rsidRPr="00EA78F2">
              <w:rPr>
                <w:b/>
                <w:bCs/>
                <w:vertAlign w:val="superscript"/>
              </w:rPr>
              <w:t>rd</w:t>
            </w:r>
            <w:r w:rsidRPr="00EA78F2">
              <w:rPr>
                <w:b/>
                <w:bCs/>
              </w:rPr>
              <w:t xml:space="preserve"> Year Student</w:t>
            </w:r>
            <w:r w:rsidR="00EA78F2" w:rsidRPr="00EA78F2">
              <w:rPr>
                <w:b/>
                <w:bCs/>
              </w:rPr>
              <w:t>s</w:t>
            </w:r>
            <w:r>
              <w:t xml:space="preserve"> will receive Teacher Le</w:t>
            </w:r>
            <w:r w:rsidR="000E5154">
              <w:t>a</w:t>
            </w:r>
            <w:r>
              <w:t>d Classes</w:t>
            </w:r>
            <w:r w:rsidR="00247409">
              <w:t xml:space="preserve"> to ensure students are comfortable and fully understand the topics discussed.</w:t>
            </w:r>
          </w:p>
          <w:p w14:paraId="3EFACC08" w14:textId="01F73C15" w:rsidR="00247409" w:rsidRDefault="00247409" w:rsidP="007D44DA">
            <w:pPr>
              <w:pStyle w:val="BodyText"/>
            </w:pPr>
            <w:r w:rsidRPr="00EA78F2">
              <w:rPr>
                <w:b/>
                <w:bCs/>
              </w:rPr>
              <w:t>Transition Year Student</w:t>
            </w:r>
            <w:r w:rsidR="00EA78F2" w:rsidRPr="00EA78F2">
              <w:rPr>
                <w:b/>
                <w:bCs/>
              </w:rPr>
              <w:t>s</w:t>
            </w:r>
            <w:r>
              <w:t xml:space="preserve"> </w:t>
            </w:r>
            <w:r w:rsidR="004668AC">
              <w:t xml:space="preserve">will complete Self Directed Learning to align with the Department of Education’s TY Learning Objectives: </w:t>
            </w:r>
          </w:p>
          <w:p w14:paraId="537CA106" w14:textId="39AB43BE" w:rsidR="00892BCB" w:rsidRPr="00892BCB" w:rsidRDefault="00892BCB" w:rsidP="00892BCB">
            <w:pPr>
              <w:numPr>
                <w:ilvl w:val="0"/>
                <w:numId w:val="12"/>
              </w:numPr>
              <w:shd w:val="clear" w:color="auto" w:fill="FFFFFF"/>
              <w:spacing w:line="240" w:lineRule="auto"/>
              <w:ind w:left="960" w:firstLine="0"/>
              <w:textAlignment w:val="baseline"/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</w:pPr>
            <w:r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Engage in independent, self-directed learning</w:t>
            </w:r>
            <w:r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.</w:t>
            </w:r>
          </w:p>
          <w:p w14:paraId="6F3A493B" w14:textId="7A52988D" w:rsidR="00892BCB" w:rsidRPr="00892BCB" w:rsidRDefault="00892BCB" w:rsidP="00892BCB">
            <w:pPr>
              <w:numPr>
                <w:ilvl w:val="0"/>
                <w:numId w:val="12"/>
              </w:numPr>
              <w:shd w:val="clear" w:color="auto" w:fill="FFFFFF"/>
              <w:spacing w:line="240" w:lineRule="auto"/>
              <w:ind w:left="960" w:firstLine="0"/>
              <w:textAlignment w:val="baseline"/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</w:pPr>
            <w:r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 xml:space="preserve">Develop general, </w:t>
            </w:r>
            <w:proofErr w:type="gramStart"/>
            <w:r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technical</w:t>
            </w:r>
            <w:proofErr w:type="gramEnd"/>
            <w:r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 xml:space="preserve"> and academic skills</w:t>
            </w:r>
            <w:r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.</w:t>
            </w:r>
          </w:p>
          <w:p w14:paraId="2A184569" w14:textId="4DB352D5" w:rsidR="00892BCB" w:rsidRDefault="00892BCB" w:rsidP="00892BCB">
            <w:pPr>
              <w:numPr>
                <w:ilvl w:val="0"/>
                <w:numId w:val="12"/>
              </w:numPr>
              <w:shd w:val="clear" w:color="auto" w:fill="FFFFFF"/>
              <w:spacing w:line="240" w:lineRule="auto"/>
              <w:ind w:left="960" w:firstLine="0"/>
              <w:textAlignment w:val="baseline"/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</w:pPr>
            <w:r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Mature and develop without the pressure of an examination</w:t>
            </w:r>
            <w:r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.</w:t>
            </w:r>
          </w:p>
          <w:p w14:paraId="31CCB5F3" w14:textId="77777777" w:rsidR="00892BCB" w:rsidRPr="00892BCB" w:rsidRDefault="00892BCB" w:rsidP="00892BCB">
            <w:pPr>
              <w:pStyle w:val="BodyText"/>
              <w:rPr>
                <w:lang w:eastAsia="en-IE"/>
              </w:rPr>
            </w:pPr>
          </w:p>
          <w:p w14:paraId="002B930F" w14:textId="0919EABD" w:rsidR="00892BCB" w:rsidRDefault="00EA78F2" w:rsidP="00EA78F2">
            <w:pPr>
              <w:shd w:val="clear" w:color="auto" w:fill="FFFFFF"/>
              <w:spacing w:line="240" w:lineRule="auto"/>
              <w:ind w:left="720"/>
              <w:textAlignment w:val="baseline"/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</w:pPr>
            <w:r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G</w:t>
            </w:r>
            <w:r w:rsidR="00892BCB"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 xml:space="preserve">roup </w:t>
            </w:r>
            <w:r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and/or ind</w:t>
            </w:r>
            <w:r w:rsidR="000E5154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ividu</w:t>
            </w:r>
            <w:r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 xml:space="preserve">al </w:t>
            </w:r>
            <w:r w:rsid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activity resources are provided, which are designed to</w:t>
            </w:r>
            <w:r w:rsidR="00892BCB"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 xml:space="preserve"> encourage creativity and critical thinking!</w:t>
            </w:r>
          </w:p>
          <w:p w14:paraId="5D457299" w14:textId="77777777" w:rsidR="00EA78F2" w:rsidRPr="00892BCB" w:rsidRDefault="00EA78F2" w:rsidP="00EA78F2">
            <w:pPr>
              <w:pStyle w:val="BodyText"/>
              <w:rPr>
                <w:lang w:eastAsia="en-IE"/>
              </w:rPr>
            </w:pPr>
          </w:p>
          <w:p w14:paraId="22B5459F" w14:textId="2404BEDF" w:rsidR="00892BCB" w:rsidRPr="00892BCB" w:rsidRDefault="00892BCB" w:rsidP="00892BCB">
            <w:pPr>
              <w:shd w:val="clear" w:color="auto" w:fill="FFFFFF"/>
              <w:spacing w:line="240" w:lineRule="auto"/>
              <w:textAlignment w:val="baseline"/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</w:pPr>
            <w:r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 xml:space="preserve">Our goal is to expose </w:t>
            </w:r>
            <w:r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 xml:space="preserve">our Transition Year </w:t>
            </w:r>
            <w:r w:rsidRPr="00892BCB">
              <w:rPr>
                <w:rFonts w:asciiTheme="majorHAnsi" w:eastAsia="Times New Roman" w:hAnsiTheme="majorHAnsi" w:cstheme="majorHAnsi"/>
                <w:color w:val="0A0A0A"/>
                <w:szCs w:val="21"/>
                <w:lang w:eastAsia="en-IE"/>
              </w:rPr>
              <w:t>students to modern, topical subjects that will aid career and college course selection.</w:t>
            </w:r>
          </w:p>
          <w:p w14:paraId="7E12A685" w14:textId="77777777" w:rsidR="004668AC" w:rsidRPr="007D44DA" w:rsidRDefault="004668AC" w:rsidP="007D44DA">
            <w:pPr>
              <w:pStyle w:val="BodyText"/>
            </w:pPr>
          </w:p>
          <w:p w14:paraId="6D0BF2D3" w14:textId="77777777" w:rsidR="004E7BCA" w:rsidRPr="00D876F4" w:rsidRDefault="004E7BCA" w:rsidP="004E7BCA"/>
        </w:tc>
      </w:tr>
    </w:tbl>
    <w:p w14:paraId="75E73CA5" w14:textId="77777777" w:rsidR="007D44DA" w:rsidRDefault="007D44D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88"/>
      </w:tblGrid>
      <w:tr w:rsidR="004E7BCA" w14:paraId="289EE2BE" w14:textId="77777777" w:rsidTr="004E7BCA">
        <w:tc>
          <w:tcPr>
            <w:tcW w:w="8488" w:type="dxa"/>
          </w:tcPr>
          <w:p w14:paraId="07D478ED" w14:textId="38A39065" w:rsidR="009C33EE" w:rsidRDefault="004E7BCA" w:rsidP="00E4553B">
            <w:pPr>
              <w:rPr>
                <w:b/>
              </w:rPr>
            </w:pPr>
            <w:r w:rsidRPr="00861E1F">
              <w:rPr>
                <w:b/>
              </w:rPr>
              <w:lastRenderedPageBreak/>
              <w:t xml:space="preserve">Objectives: </w:t>
            </w:r>
          </w:p>
          <w:p w14:paraId="792E4609" w14:textId="77777777" w:rsidR="00E4553B" w:rsidRPr="00E4553B" w:rsidRDefault="00E4553B" w:rsidP="00E4553B">
            <w:pPr>
              <w:pStyle w:val="BodyText"/>
            </w:pPr>
          </w:p>
          <w:p w14:paraId="40D9EF7F" w14:textId="424F1878" w:rsidR="00861E1F" w:rsidRPr="00E67D5F" w:rsidRDefault="00CF2AED" w:rsidP="00E67D5F">
            <w:pPr>
              <w:pStyle w:val="ListParagraph"/>
              <w:numPr>
                <w:ilvl w:val="0"/>
                <w:numId w:val="8"/>
              </w:numPr>
              <w:textAlignment w:val="baseline"/>
              <w:rPr>
                <w:rFonts w:ascii="Lato" w:hAnsi="Lato"/>
                <w:color w:val="000000"/>
              </w:rPr>
            </w:pPr>
            <w:r w:rsidRPr="00E67D5F">
              <w:rPr>
                <w:rFonts w:ascii="Lato" w:hAnsi="Lato"/>
                <w:color w:val="000000"/>
              </w:rPr>
              <w:t>To</w:t>
            </w:r>
            <w:r w:rsidR="00C20020" w:rsidRPr="00E67D5F">
              <w:rPr>
                <w:rFonts w:ascii="Lato" w:hAnsi="Lato"/>
                <w:color w:val="000000"/>
              </w:rPr>
              <w:t xml:space="preserve"> introduce</w:t>
            </w:r>
            <w:r w:rsidR="00EA78F2">
              <w:rPr>
                <w:rFonts w:ascii="Lato" w:hAnsi="Lato"/>
                <w:color w:val="000000"/>
              </w:rPr>
              <w:t xml:space="preserve"> our</w:t>
            </w:r>
            <w:r w:rsidR="00C20020" w:rsidRPr="00E67D5F">
              <w:rPr>
                <w:rFonts w:ascii="Lato" w:hAnsi="Lato"/>
                <w:color w:val="000000"/>
              </w:rPr>
              <w:t xml:space="preserve"> students to </w:t>
            </w:r>
            <w:r w:rsidR="00237B3F" w:rsidRPr="00E67D5F">
              <w:rPr>
                <w:rFonts w:ascii="Lato" w:hAnsi="Lato"/>
                <w:color w:val="000000"/>
              </w:rPr>
              <w:t>“Coding”</w:t>
            </w:r>
            <w:r w:rsidR="00AB46EB" w:rsidRPr="00E67D5F">
              <w:rPr>
                <w:rFonts w:ascii="Lato" w:hAnsi="Lato"/>
                <w:color w:val="000000"/>
              </w:rPr>
              <w:t xml:space="preserve">, “ICT” </w:t>
            </w:r>
            <w:r w:rsidR="00237B3F" w:rsidRPr="00E67D5F">
              <w:rPr>
                <w:rFonts w:ascii="Lato" w:hAnsi="Lato"/>
                <w:color w:val="000000"/>
              </w:rPr>
              <w:t xml:space="preserve">and “Computer Science” in a progressive </w:t>
            </w:r>
            <w:r w:rsidR="003511CB" w:rsidRPr="00E67D5F">
              <w:rPr>
                <w:rFonts w:ascii="Lato" w:hAnsi="Lato"/>
                <w:color w:val="000000"/>
              </w:rPr>
              <w:t>age-appropriate</w:t>
            </w:r>
            <w:r w:rsidR="00237B3F" w:rsidRPr="00E67D5F">
              <w:rPr>
                <w:rFonts w:ascii="Lato" w:hAnsi="Lato"/>
                <w:color w:val="000000"/>
              </w:rPr>
              <w:t xml:space="preserve"> manner. </w:t>
            </w:r>
            <w:r w:rsidR="00861E1F" w:rsidRPr="00E67D5F">
              <w:rPr>
                <w:rFonts w:ascii="Lato" w:hAnsi="Lato"/>
                <w:color w:val="000000"/>
              </w:rPr>
              <w:t xml:space="preserve"> These lessons have </w:t>
            </w:r>
            <w:r w:rsidR="005C37C5" w:rsidRPr="00E67D5F">
              <w:rPr>
                <w:rFonts w:ascii="Lato" w:hAnsi="Lato"/>
                <w:color w:val="000000"/>
              </w:rPr>
              <w:t xml:space="preserve">STEM-related areas incorporated where possible. </w:t>
            </w:r>
          </w:p>
          <w:p w14:paraId="1ECA8759" w14:textId="77777777" w:rsidR="00861E1F" w:rsidRPr="00861E1F" w:rsidRDefault="00861E1F" w:rsidP="00861E1F">
            <w:pPr>
              <w:pStyle w:val="BodyText"/>
              <w:spacing w:line="240" w:lineRule="auto"/>
              <w:textAlignment w:val="baseline"/>
              <w:rPr>
                <w:rFonts w:ascii="Lato" w:hAnsi="Lato"/>
                <w:color w:val="000000"/>
              </w:rPr>
            </w:pPr>
          </w:p>
          <w:p w14:paraId="2E72F1CE" w14:textId="6D4C7375" w:rsidR="00861E1F" w:rsidRDefault="009F5290" w:rsidP="009C33EE">
            <w:pPr>
              <w:ind w:left="360"/>
              <w:rPr>
                <w:b/>
              </w:rPr>
            </w:pPr>
            <w:r>
              <w:rPr>
                <w:b/>
              </w:rPr>
              <w:t>1</w:t>
            </w:r>
            <w:r w:rsidRPr="009F5290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to 3</w:t>
            </w:r>
            <w:r w:rsidRPr="009F5290">
              <w:rPr>
                <w:b/>
                <w:vertAlign w:val="superscript"/>
              </w:rPr>
              <w:t>rd</w:t>
            </w:r>
            <w:r>
              <w:rPr>
                <w:b/>
              </w:rPr>
              <w:t xml:space="preserve"> Year </w:t>
            </w:r>
            <w:r w:rsidR="00861E1F" w:rsidRPr="00861E1F">
              <w:rPr>
                <w:b/>
              </w:rPr>
              <w:t>Coding Lessons include:</w:t>
            </w:r>
          </w:p>
          <w:p w14:paraId="22302760" w14:textId="77777777" w:rsidR="00EA78F2" w:rsidRPr="00EA78F2" w:rsidRDefault="00EA78F2" w:rsidP="00EA78F2">
            <w:pPr>
              <w:pStyle w:val="BodyText"/>
            </w:pPr>
          </w:p>
          <w:p w14:paraId="5FB9748F" w14:textId="67F6F384" w:rsidR="00907D82" w:rsidRDefault="00EA78F2" w:rsidP="00EA78F2">
            <w:pPr>
              <w:spacing w:line="240" w:lineRule="auto"/>
              <w:ind w:left="360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These</w:t>
            </w:r>
            <w:r w:rsidR="00907D82" w:rsidRPr="00907D82">
              <w:rPr>
                <w:rFonts w:ascii="Lato" w:hAnsi="Lato"/>
                <w:color w:val="000000"/>
              </w:rPr>
              <w:t xml:space="preserve"> program</w:t>
            </w:r>
            <w:r>
              <w:rPr>
                <w:rFonts w:ascii="Lato" w:hAnsi="Lato"/>
                <w:color w:val="000000"/>
              </w:rPr>
              <w:t xml:space="preserve">mes are designed </w:t>
            </w:r>
            <w:r w:rsidRPr="00907D82">
              <w:rPr>
                <w:rFonts w:ascii="Lato" w:hAnsi="Lato"/>
                <w:color w:val="000000"/>
              </w:rPr>
              <w:t>to</w:t>
            </w:r>
            <w:r w:rsidR="00907D82" w:rsidRPr="00907D82">
              <w:rPr>
                <w:rFonts w:ascii="Lato" w:hAnsi="Lato"/>
                <w:color w:val="000000"/>
              </w:rPr>
              <w:t xml:space="preserve"> introduce your first to third</w:t>
            </w:r>
            <w:r w:rsidR="000E5154">
              <w:rPr>
                <w:rFonts w:ascii="Lato" w:hAnsi="Lato"/>
                <w:color w:val="000000"/>
              </w:rPr>
              <w:t>-</w:t>
            </w:r>
            <w:r w:rsidR="00907D82" w:rsidRPr="00907D82">
              <w:rPr>
                <w:rFonts w:ascii="Lato" w:hAnsi="Lato"/>
                <w:color w:val="000000"/>
              </w:rPr>
              <w:t xml:space="preserve">year students to the exciting world of computing and </w:t>
            </w:r>
            <w:r w:rsidR="00907D82" w:rsidRPr="00907D82">
              <w:rPr>
                <w:rFonts w:ascii="Lato" w:hAnsi="Lato"/>
                <w:color w:val="000000"/>
              </w:rPr>
              <w:t>coding.</w:t>
            </w:r>
          </w:p>
          <w:p w14:paraId="7719A800" w14:textId="77777777" w:rsidR="00EA78F2" w:rsidRPr="00907D82" w:rsidRDefault="00EA78F2" w:rsidP="00EA78F2">
            <w:pPr>
              <w:pStyle w:val="BodyText"/>
            </w:pPr>
          </w:p>
          <w:p w14:paraId="5D0F019D" w14:textId="77777777" w:rsidR="00EA78F2" w:rsidRPr="00907D82" w:rsidRDefault="00EA78F2" w:rsidP="00EA78F2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 w:rsidRPr="00EA78F2">
              <w:rPr>
                <w:rFonts w:ascii="Lato" w:hAnsi="Lato"/>
                <w:color w:val="000000"/>
              </w:rPr>
              <w:t>Teachers require no previous coding experience.</w:t>
            </w:r>
          </w:p>
          <w:p w14:paraId="68B96D6F" w14:textId="2A19F7B5" w:rsidR="00907D82" w:rsidRDefault="00907D82" w:rsidP="00907D82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 w:rsidRPr="00907D82">
              <w:rPr>
                <w:rFonts w:ascii="Lato" w:hAnsi="Lato"/>
                <w:color w:val="000000"/>
              </w:rPr>
              <w:t xml:space="preserve">Teachers Simply Press Play &amp; Pause </w:t>
            </w:r>
            <w:r w:rsidRPr="00907D82">
              <w:rPr>
                <w:rFonts w:ascii="Lato" w:hAnsi="Lato"/>
                <w:color w:val="000000"/>
              </w:rPr>
              <w:t>with</w:t>
            </w:r>
            <w:r w:rsidRPr="00907D82">
              <w:rPr>
                <w:rFonts w:ascii="Lato" w:hAnsi="Lato"/>
                <w:color w:val="000000"/>
              </w:rPr>
              <w:t xml:space="preserve"> On-Screen Delivery </w:t>
            </w:r>
            <w:r w:rsidR="00EA78F2" w:rsidRPr="00907D82">
              <w:rPr>
                <w:rFonts w:ascii="Lato" w:hAnsi="Lato"/>
                <w:color w:val="000000"/>
              </w:rPr>
              <w:t>by</w:t>
            </w:r>
            <w:r w:rsidRPr="00907D82">
              <w:rPr>
                <w:rFonts w:ascii="Lato" w:hAnsi="Lato"/>
                <w:color w:val="000000"/>
              </w:rPr>
              <w:t xml:space="preserve"> An Expert Tutor</w:t>
            </w:r>
          </w:p>
          <w:p w14:paraId="2CA83336" w14:textId="66DCC4EA" w:rsidR="00907D82" w:rsidRPr="00907D82" w:rsidRDefault="00907D82" w:rsidP="00EA78F2">
            <w:pPr>
              <w:numPr>
                <w:ilvl w:val="1"/>
                <w:numId w:val="7"/>
              </w:numPr>
              <w:spacing w:line="240" w:lineRule="auto"/>
              <w:textAlignment w:val="baseline"/>
              <w:rPr>
                <w:rFonts w:ascii="Lato" w:hAnsi="Lato"/>
                <w:color w:val="000000"/>
              </w:rPr>
            </w:pPr>
            <w:r w:rsidRPr="00907D82">
              <w:rPr>
                <w:rFonts w:ascii="Lato" w:hAnsi="Lato"/>
                <w:color w:val="000000"/>
              </w:rPr>
              <w:t>6x Scratch Lesson</w:t>
            </w:r>
            <w:r>
              <w:rPr>
                <w:rFonts w:ascii="Lato" w:hAnsi="Lato"/>
                <w:color w:val="000000"/>
              </w:rPr>
              <w:t xml:space="preserve"> </w:t>
            </w:r>
            <w:r w:rsidRPr="00907D82">
              <w:rPr>
                <w:rFonts w:ascii="Lato" w:hAnsi="Lato"/>
                <w:color w:val="000000"/>
              </w:rPr>
              <w:t>– Recommended 1st Year</w:t>
            </w:r>
          </w:p>
          <w:p w14:paraId="4BC16A12" w14:textId="19DBBD23" w:rsidR="00907D82" w:rsidRPr="00907D82" w:rsidRDefault="00907D82" w:rsidP="00EA78F2">
            <w:pPr>
              <w:numPr>
                <w:ilvl w:val="1"/>
                <w:numId w:val="7"/>
              </w:numPr>
              <w:spacing w:line="240" w:lineRule="auto"/>
              <w:textAlignment w:val="baseline"/>
              <w:rPr>
                <w:rFonts w:ascii="Lato" w:hAnsi="Lato"/>
                <w:color w:val="000000"/>
              </w:rPr>
            </w:pPr>
            <w:r w:rsidRPr="00907D82">
              <w:rPr>
                <w:rFonts w:ascii="Lato" w:hAnsi="Lato"/>
                <w:color w:val="000000"/>
              </w:rPr>
              <w:t>6x HTML Lesson</w:t>
            </w:r>
            <w:r>
              <w:rPr>
                <w:rFonts w:ascii="Lato" w:hAnsi="Lato"/>
                <w:color w:val="000000"/>
              </w:rPr>
              <w:t xml:space="preserve"> </w:t>
            </w:r>
            <w:r w:rsidRPr="00907D82">
              <w:rPr>
                <w:rFonts w:ascii="Lato" w:hAnsi="Lato"/>
                <w:color w:val="000000"/>
              </w:rPr>
              <w:t>– Recommended 2nd Year</w:t>
            </w:r>
          </w:p>
          <w:p w14:paraId="560F0B01" w14:textId="279AE132" w:rsidR="00907D82" w:rsidRDefault="00907D82" w:rsidP="00EA78F2">
            <w:pPr>
              <w:numPr>
                <w:ilvl w:val="1"/>
                <w:numId w:val="7"/>
              </w:numPr>
              <w:spacing w:line="240" w:lineRule="auto"/>
              <w:textAlignment w:val="baseline"/>
              <w:rPr>
                <w:rFonts w:ascii="Lato" w:hAnsi="Lato"/>
                <w:color w:val="000000"/>
              </w:rPr>
            </w:pPr>
            <w:r w:rsidRPr="00907D82">
              <w:rPr>
                <w:rFonts w:ascii="Lato" w:hAnsi="Lato"/>
                <w:color w:val="000000"/>
              </w:rPr>
              <w:t>6x Python Lesson</w:t>
            </w:r>
            <w:r>
              <w:rPr>
                <w:rFonts w:ascii="Lato" w:hAnsi="Lato"/>
                <w:color w:val="000000"/>
              </w:rPr>
              <w:t xml:space="preserve"> </w:t>
            </w:r>
            <w:r w:rsidRPr="00907D82">
              <w:rPr>
                <w:rFonts w:ascii="Lato" w:hAnsi="Lato"/>
                <w:color w:val="000000"/>
              </w:rPr>
              <w:t>– Recommended 3rd Year</w:t>
            </w:r>
          </w:p>
          <w:p w14:paraId="3560DB8D" w14:textId="77777777" w:rsidR="00251F8F" w:rsidRPr="00251F8F" w:rsidRDefault="00251F8F" w:rsidP="00251F8F">
            <w:pPr>
              <w:pStyle w:val="BodyText"/>
            </w:pPr>
          </w:p>
          <w:p w14:paraId="33BAB9B7" w14:textId="77777777" w:rsidR="00251F8F" w:rsidRPr="00251F8F" w:rsidRDefault="00251F8F" w:rsidP="00251F8F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 w:rsidRPr="00251F8F">
              <w:rPr>
                <w:rFonts w:ascii="Lato" w:hAnsi="Lato"/>
                <w:color w:val="000000"/>
              </w:rPr>
              <w:t>Certification is provided on completion of each course.</w:t>
            </w:r>
          </w:p>
          <w:p w14:paraId="0B2A1A82" w14:textId="77777777" w:rsidR="00251F8F" w:rsidRPr="00907D82" w:rsidRDefault="00251F8F" w:rsidP="00251F8F">
            <w:pPr>
              <w:pStyle w:val="BodyText"/>
              <w:rPr>
                <w:lang w:eastAsia="en-IE"/>
              </w:rPr>
            </w:pPr>
          </w:p>
          <w:p w14:paraId="696D100F" w14:textId="77777777" w:rsidR="00DA0E67" w:rsidRDefault="00DA0E67" w:rsidP="00DA0E67">
            <w:pPr>
              <w:pStyle w:val="BodyText"/>
              <w:spacing w:line="240" w:lineRule="auto"/>
              <w:ind w:left="360"/>
              <w:textAlignment w:val="baseline"/>
              <w:rPr>
                <w:b/>
              </w:rPr>
            </w:pPr>
          </w:p>
          <w:p w14:paraId="1DF8A31D" w14:textId="56502F82" w:rsidR="00861E1F" w:rsidRDefault="00DA0E67" w:rsidP="00DA0E67">
            <w:pPr>
              <w:pStyle w:val="BodyText"/>
              <w:spacing w:line="240" w:lineRule="auto"/>
              <w:ind w:left="360"/>
              <w:textAlignment w:val="baseline"/>
              <w:rPr>
                <w:b/>
              </w:rPr>
            </w:pPr>
            <w:r>
              <w:rPr>
                <w:b/>
              </w:rPr>
              <w:t>Transition Year</w:t>
            </w:r>
            <w:r w:rsidR="00B666FB">
              <w:rPr>
                <w:b/>
              </w:rPr>
              <w:t xml:space="preserve"> Coding</w:t>
            </w:r>
            <w:r w:rsidR="00880562">
              <w:rPr>
                <w:b/>
              </w:rPr>
              <w:t xml:space="preserve"> &amp; Computer Science</w:t>
            </w:r>
            <w:r w:rsidR="00B666FB">
              <w:rPr>
                <w:b/>
              </w:rPr>
              <w:t xml:space="preserve"> Lesson Options:</w:t>
            </w:r>
          </w:p>
          <w:p w14:paraId="0DE031D7" w14:textId="40F3814C" w:rsidR="00B666FB" w:rsidRPr="00B666FB" w:rsidRDefault="00B666FB" w:rsidP="00B666FB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Theme="majorHAnsi" w:hAnsiTheme="majorHAnsi" w:cstheme="majorHAnsi"/>
                <w:color w:val="000000"/>
              </w:rPr>
            </w:pPr>
            <w:r w:rsidRPr="00B666FB">
              <w:rPr>
                <w:rFonts w:asciiTheme="majorHAnsi" w:hAnsiTheme="majorHAnsi" w:cstheme="majorHAnsi"/>
                <w:color w:val="000000"/>
              </w:rPr>
              <w:t xml:space="preserve">An Introduction </w:t>
            </w:r>
            <w:r w:rsidRPr="00251F8F">
              <w:rPr>
                <w:rFonts w:asciiTheme="majorHAnsi" w:hAnsiTheme="majorHAnsi" w:cstheme="majorHAnsi"/>
                <w:color w:val="000000"/>
              </w:rPr>
              <w:t>to</w:t>
            </w:r>
            <w:r w:rsidRPr="00B666FB">
              <w:rPr>
                <w:rFonts w:asciiTheme="majorHAnsi" w:hAnsiTheme="majorHAnsi" w:cstheme="majorHAnsi"/>
                <w:color w:val="000000"/>
              </w:rPr>
              <w:t xml:space="preserve"> Computer Science </w:t>
            </w:r>
            <w:r w:rsidR="007D44DA" w:rsidRPr="00251F8F">
              <w:rPr>
                <w:rFonts w:asciiTheme="majorHAnsi" w:hAnsiTheme="majorHAnsi" w:cstheme="majorHAnsi"/>
                <w:color w:val="000000"/>
              </w:rPr>
              <w:t>and</w:t>
            </w:r>
            <w:r w:rsidRPr="00B666FB">
              <w:rPr>
                <w:rFonts w:asciiTheme="majorHAnsi" w:hAnsiTheme="majorHAnsi" w:cstheme="majorHAnsi"/>
                <w:color w:val="000000"/>
              </w:rPr>
              <w:t xml:space="preserve"> Coding (6 modules at 40 mins)</w:t>
            </w:r>
          </w:p>
          <w:p w14:paraId="6CE4C0AC" w14:textId="77777777" w:rsidR="00B666FB" w:rsidRPr="00B666FB" w:rsidRDefault="00B666FB" w:rsidP="00B666FB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Theme="majorHAnsi" w:hAnsiTheme="majorHAnsi" w:cstheme="majorHAnsi"/>
                <w:color w:val="000000"/>
              </w:rPr>
            </w:pPr>
            <w:r w:rsidRPr="00B666FB">
              <w:rPr>
                <w:rFonts w:asciiTheme="majorHAnsi" w:hAnsiTheme="majorHAnsi" w:cstheme="majorHAnsi"/>
                <w:color w:val="000000"/>
              </w:rPr>
              <w:t>Create your own website with HTML/CSS (6 modules at 40 mins)</w:t>
            </w:r>
          </w:p>
          <w:p w14:paraId="1EC06FD6" w14:textId="77777777" w:rsidR="00B666FB" w:rsidRPr="00251F8F" w:rsidRDefault="00B666FB" w:rsidP="00B666FB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Theme="majorHAnsi" w:hAnsiTheme="majorHAnsi" w:cstheme="majorHAnsi"/>
                <w:color w:val="000000"/>
              </w:rPr>
            </w:pPr>
            <w:r w:rsidRPr="00B666FB">
              <w:rPr>
                <w:rFonts w:asciiTheme="majorHAnsi" w:hAnsiTheme="majorHAnsi" w:cstheme="majorHAnsi"/>
                <w:color w:val="000000"/>
              </w:rPr>
              <w:t>Python – Real-World Programming (6 modules at 40 mins)</w:t>
            </w:r>
          </w:p>
          <w:p w14:paraId="02A4E98B" w14:textId="7D6F79E0" w:rsidR="007D44DA" w:rsidRPr="00251F8F" w:rsidRDefault="007D44DA" w:rsidP="007D44DA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Theme="majorHAnsi" w:hAnsiTheme="majorHAnsi" w:cstheme="majorHAnsi"/>
                <w:color w:val="000000"/>
              </w:rPr>
            </w:pPr>
            <w:r w:rsidRPr="00B666FB">
              <w:rPr>
                <w:rFonts w:asciiTheme="majorHAnsi" w:hAnsiTheme="majorHAnsi" w:cstheme="majorHAnsi"/>
                <w:color w:val="000000"/>
              </w:rPr>
              <w:t>New! ChatGPT: Mastering AI for Professional Growth (4 modules at 60 mins)</w:t>
            </w:r>
          </w:p>
          <w:p w14:paraId="4E9E596D" w14:textId="2EB448D7" w:rsidR="00251F8F" w:rsidRPr="00251F8F" w:rsidRDefault="00251F8F" w:rsidP="00251F8F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 w:rsidRPr="00251F8F">
              <w:rPr>
                <w:rFonts w:asciiTheme="majorHAnsi" w:hAnsiTheme="majorHAnsi" w:cstheme="majorHAnsi"/>
                <w:color w:val="000000"/>
              </w:rPr>
              <w:t>Certification is provided on completion of each course</w:t>
            </w:r>
            <w:r w:rsidRPr="00251F8F">
              <w:rPr>
                <w:rFonts w:ascii="Lato" w:hAnsi="Lato"/>
                <w:color w:val="000000"/>
              </w:rPr>
              <w:t>.</w:t>
            </w:r>
          </w:p>
          <w:p w14:paraId="54F78AD7" w14:textId="77777777" w:rsidR="00907D82" w:rsidRPr="00861E1F" w:rsidRDefault="00907D82" w:rsidP="00907D82">
            <w:pPr>
              <w:pStyle w:val="BodyText"/>
              <w:spacing w:line="240" w:lineRule="auto"/>
              <w:ind w:left="720"/>
              <w:textAlignment w:val="baseline"/>
              <w:rPr>
                <w:rFonts w:ascii="Lato" w:hAnsi="Lato"/>
                <w:color w:val="000000"/>
              </w:rPr>
            </w:pPr>
          </w:p>
          <w:p w14:paraId="02091068" w14:textId="5115C35E" w:rsidR="00861E1F" w:rsidRPr="00E67D5F" w:rsidRDefault="00EA78F2" w:rsidP="00E67D5F">
            <w:pPr>
              <w:pStyle w:val="ListParagraph"/>
              <w:numPr>
                <w:ilvl w:val="0"/>
                <w:numId w:val="8"/>
              </w:numPr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We</w:t>
            </w:r>
            <w:r w:rsidR="00861E1F" w:rsidRPr="00E67D5F">
              <w:rPr>
                <w:rFonts w:ascii="Lato" w:hAnsi="Lato"/>
                <w:color w:val="000000"/>
              </w:rPr>
              <w:t xml:space="preserve"> also</w:t>
            </w:r>
            <w:r>
              <w:rPr>
                <w:rFonts w:ascii="Lato" w:hAnsi="Lato"/>
                <w:color w:val="000000"/>
              </w:rPr>
              <w:t xml:space="preserve"> wish to</w:t>
            </w:r>
            <w:r w:rsidR="00861E1F" w:rsidRPr="00E67D5F">
              <w:rPr>
                <w:rFonts w:ascii="Lato" w:hAnsi="Lato"/>
                <w:color w:val="000000"/>
              </w:rPr>
              <w:t xml:space="preserve"> provide Cyber Safety Lessons for Students, Teachers, and Parents</w:t>
            </w:r>
            <w:r w:rsidR="009C33EE">
              <w:rPr>
                <w:rFonts w:ascii="Lato" w:hAnsi="Lato"/>
                <w:color w:val="000000"/>
              </w:rPr>
              <w:t>, thus</w:t>
            </w:r>
            <w:r w:rsidR="00861E1F" w:rsidRPr="00E67D5F">
              <w:rPr>
                <w:rFonts w:ascii="Lato" w:hAnsi="Lato"/>
                <w:color w:val="000000"/>
              </w:rPr>
              <w:t xml:space="preserve"> ensur</w:t>
            </w:r>
            <w:r w:rsidR="009C33EE">
              <w:rPr>
                <w:rFonts w:ascii="Lato" w:hAnsi="Lato"/>
                <w:color w:val="000000"/>
              </w:rPr>
              <w:t>ing</w:t>
            </w:r>
            <w:r w:rsidR="00861E1F" w:rsidRPr="00E67D5F">
              <w:rPr>
                <w:rFonts w:ascii="Lato" w:hAnsi="Lato"/>
                <w:color w:val="000000"/>
              </w:rPr>
              <w:t xml:space="preserve"> everyone understands their responsibility and remains safe while online. </w:t>
            </w:r>
          </w:p>
          <w:p w14:paraId="42958AE2" w14:textId="77777777" w:rsidR="00861E1F" w:rsidRPr="00861E1F" w:rsidRDefault="00861E1F" w:rsidP="00861E1F">
            <w:pPr>
              <w:pStyle w:val="BodyText"/>
              <w:spacing w:line="240" w:lineRule="auto"/>
              <w:ind w:left="825"/>
              <w:textAlignment w:val="baseline"/>
              <w:rPr>
                <w:rFonts w:ascii="Lato" w:hAnsi="Lato"/>
                <w:color w:val="000000"/>
              </w:rPr>
            </w:pPr>
          </w:p>
          <w:p w14:paraId="4F4B3193" w14:textId="7A84BE50" w:rsidR="00861E1F" w:rsidRPr="00861E1F" w:rsidRDefault="00861E1F" w:rsidP="009C33EE">
            <w:pPr>
              <w:ind w:left="360"/>
              <w:rPr>
                <w:b/>
              </w:rPr>
            </w:pPr>
            <w:r w:rsidRPr="00861E1F">
              <w:rPr>
                <w:b/>
              </w:rPr>
              <w:t>Cyber Safety Lessons Include:</w:t>
            </w:r>
          </w:p>
          <w:p w14:paraId="14B2D54E" w14:textId="66FA4C65" w:rsidR="00861E1F" w:rsidRPr="00861E1F" w:rsidRDefault="007D44DA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1</w:t>
            </w:r>
            <w:r w:rsidRPr="007D44DA">
              <w:rPr>
                <w:rFonts w:ascii="Lato" w:hAnsi="Lato"/>
                <w:color w:val="000000"/>
                <w:vertAlign w:val="superscript"/>
              </w:rPr>
              <w:t>st</w:t>
            </w:r>
            <w:r>
              <w:rPr>
                <w:rFonts w:ascii="Lato" w:hAnsi="Lato"/>
                <w:color w:val="000000"/>
              </w:rPr>
              <w:t xml:space="preserve"> to 3</w:t>
            </w:r>
            <w:r w:rsidRPr="007D44DA">
              <w:rPr>
                <w:rFonts w:ascii="Lato" w:hAnsi="Lato"/>
                <w:color w:val="000000"/>
                <w:vertAlign w:val="superscript"/>
              </w:rPr>
              <w:t>rd</w:t>
            </w:r>
            <w:r>
              <w:rPr>
                <w:rFonts w:ascii="Lato" w:hAnsi="Lato"/>
                <w:color w:val="000000"/>
              </w:rPr>
              <w:t xml:space="preserve"> Year </w:t>
            </w:r>
            <w:r w:rsidR="00861E1F">
              <w:rPr>
                <w:rFonts w:ascii="Lato" w:hAnsi="Lato"/>
                <w:color w:val="000000"/>
              </w:rPr>
              <w:t xml:space="preserve">Cyber Safety – (8 </w:t>
            </w:r>
            <w:r w:rsidR="00251F8F">
              <w:rPr>
                <w:rFonts w:ascii="Lato" w:hAnsi="Lato"/>
                <w:color w:val="000000"/>
              </w:rPr>
              <w:t xml:space="preserve">Pre-recorded - </w:t>
            </w:r>
            <w:r w:rsidR="00EA78F2">
              <w:rPr>
                <w:rFonts w:ascii="Lato" w:hAnsi="Lato"/>
                <w:color w:val="000000"/>
              </w:rPr>
              <w:t xml:space="preserve">Teacher </w:t>
            </w:r>
            <w:r w:rsidR="00251F8F">
              <w:rPr>
                <w:rFonts w:ascii="Lato" w:hAnsi="Lato"/>
                <w:color w:val="000000"/>
              </w:rPr>
              <w:t>l</w:t>
            </w:r>
            <w:r w:rsidR="00EA78F2">
              <w:rPr>
                <w:rFonts w:ascii="Lato" w:hAnsi="Lato"/>
                <w:color w:val="000000"/>
              </w:rPr>
              <w:t>e</w:t>
            </w:r>
            <w:r w:rsidR="000E5154">
              <w:rPr>
                <w:rFonts w:ascii="Lato" w:hAnsi="Lato"/>
                <w:color w:val="000000"/>
              </w:rPr>
              <w:t>a</w:t>
            </w:r>
            <w:r w:rsidR="00EA78F2">
              <w:rPr>
                <w:rFonts w:ascii="Lato" w:hAnsi="Lato"/>
                <w:color w:val="000000"/>
              </w:rPr>
              <w:t xml:space="preserve">d </w:t>
            </w:r>
            <w:r w:rsidR="000E5154">
              <w:rPr>
                <w:rFonts w:ascii="Lato" w:hAnsi="Lato"/>
                <w:color w:val="000000"/>
              </w:rPr>
              <w:t>l</w:t>
            </w:r>
            <w:r w:rsidR="00861E1F">
              <w:rPr>
                <w:rFonts w:ascii="Lato" w:hAnsi="Lato"/>
                <w:color w:val="000000"/>
              </w:rPr>
              <w:t>essons for each</w:t>
            </w:r>
            <w:r>
              <w:rPr>
                <w:rFonts w:ascii="Lato" w:hAnsi="Lato"/>
                <w:color w:val="000000"/>
              </w:rPr>
              <w:t xml:space="preserve"> Year Group</w:t>
            </w:r>
            <w:r w:rsidR="00861E1F">
              <w:rPr>
                <w:rFonts w:ascii="Lato" w:hAnsi="Lato"/>
                <w:color w:val="000000"/>
              </w:rPr>
              <w:t>)</w:t>
            </w:r>
          </w:p>
          <w:p w14:paraId="2BADD6B9" w14:textId="015ADF41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Parents Cyber Safety</w:t>
            </w:r>
            <w:r w:rsidR="00EA78F2">
              <w:rPr>
                <w:rFonts w:ascii="Lato" w:hAnsi="Lato"/>
                <w:color w:val="000000"/>
              </w:rPr>
              <w:t xml:space="preserve"> Course (Schools can request a Parent Participant report from CyberSchool.ie)</w:t>
            </w:r>
          </w:p>
          <w:p w14:paraId="47133253" w14:textId="0A758819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Teacher Cyber Safety</w:t>
            </w:r>
            <w:r w:rsidR="00E67D5F">
              <w:rPr>
                <w:rFonts w:ascii="Lato" w:hAnsi="Lato"/>
                <w:color w:val="000000"/>
              </w:rPr>
              <w:t xml:space="preserve"> CPD</w:t>
            </w:r>
          </w:p>
          <w:p w14:paraId="1A1A5130" w14:textId="77777777" w:rsidR="00861E1F" w:rsidRDefault="00861E1F" w:rsidP="009C33EE">
            <w:pPr>
              <w:spacing w:line="240" w:lineRule="auto"/>
              <w:ind w:left="360"/>
              <w:textAlignment w:val="baseline"/>
              <w:rPr>
                <w:rFonts w:ascii="Lato" w:hAnsi="Lato"/>
                <w:color w:val="000000"/>
              </w:rPr>
            </w:pPr>
          </w:p>
          <w:p w14:paraId="467E800E" w14:textId="1E616988" w:rsidR="00861E1F" w:rsidRPr="00861E1F" w:rsidRDefault="00861E1F" w:rsidP="009C33EE">
            <w:pPr>
              <w:ind w:left="360"/>
              <w:rPr>
                <w:b/>
              </w:rPr>
            </w:pPr>
            <w:r w:rsidRPr="00861E1F">
              <w:rPr>
                <w:b/>
              </w:rPr>
              <w:t>Which Cover Topics such as:</w:t>
            </w:r>
          </w:p>
          <w:p w14:paraId="7E03741F" w14:textId="153FD3EA" w:rsidR="00861E1F" w:rsidRPr="00861E1F" w:rsidRDefault="009C33EE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Irish Law</w:t>
            </w:r>
          </w:p>
          <w:p w14:paraId="658ABDB3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Digital Stranger Danger</w:t>
            </w:r>
          </w:p>
          <w:p w14:paraId="169C605C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Digital Footprint</w:t>
            </w:r>
          </w:p>
          <w:p w14:paraId="08296538" w14:textId="77777777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lastRenderedPageBreak/>
              <w:t>Cyber Bullying</w:t>
            </w:r>
          </w:p>
          <w:p w14:paraId="7AC0C3B8" w14:textId="70FE7E08" w:rsidR="00861E1F" w:rsidRDefault="00861E1F" w:rsidP="009C33EE">
            <w:pPr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Big Data</w:t>
            </w:r>
          </w:p>
          <w:p w14:paraId="4C0B29C8" w14:textId="77777777" w:rsidR="00E4553B" w:rsidRDefault="00861E1F" w:rsidP="00E4553B">
            <w:pPr>
              <w:pStyle w:val="BodyText"/>
              <w:numPr>
                <w:ilvl w:val="0"/>
                <w:numId w:val="7"/>
              </w:numPr>
              <w:spacing w:line="240" w:lineRule="auto"/>
              <w:ind w:left="1185"/>
              <w:textAlignment w:val="baseline"/>
              <w:rPr>
                <w:rFonts w:ascii="Lato" w:hAnsi="Lato"/>
                <w:color w:val="000000"/>
              </w:rPr>
            </w:pPr>
            <w:r w:rsidRPr="00861E1F">
              <w:rPr>
                <w:rFonts w:ascii="Lato" w:hAnsi="Lato"/>
                <w:color w:val="000000"/>
              </w:rPr>
              <w:t xml:space="preserve">And </w:t>
            </w:r>
            <w:r w:rsidR="009C33EE" w:rsidRPr="00861E1F">
              <w:rPr>
                <w:rFonts w:ascii="Lato" w:hAnsi="Lato"/>
                <w:color w:val="000000"/>
              </w:rPr>
              <w:t>more</w:t>
            </w:r>
            <w:r w:rsidR="009C33EE">
              <w:rPr>
                <w:rFonts w:ascii="Lato" w:hAnsi="Lato"/>
                <w:color w:val="000000"/>
              </w:rPr>
              <w:t>…</w:t>
            </w:r>
          </w:p>
          <w:p w14:paraId="5FC0EF3D" w14:textId="77777777" w:rsidR="00EA78F2" w:rsidRDefault="00EA78F2" w:rsidP="00EA78F2">
            <w:pPr>
              <w:pStyle w:val="BodyText"/>
              <w:spacing w:line="240" w:lineRule="auto"/>
              <w:textAlignment w:val="baseline"/>
              <w:rPr>
                <w:rFonts w:ascii="Lato" w:hAnsi="Lato"/>
                <w:color w:val="000000"/>
              </w:rPr>
            </w:pPr>
          </w:p>
          <w:p w14:paraId="657A8721" w14:textId="16B45E1C" w:rsidR="00EA78F2" w:rsidRPr="00E4553B" w:rsidRDefault="00EA78F2" w:rsidP="00EA78F2">
            <w:pPr>
              <w:pStyle w:val="BodyText"/>
              <w:spacing w:line="240" w:lineRule="auto"/>
              <w:textAlignment w:val="baseline"/>
              <w:rPr>
                <w:rFonts w:ascii="Lato" w:hAnsi="Lato"/>
                <w:color w:val="000000"/>
              </w:rPr>
            </w:pPr>
          </w:p>
        </w:tc>
      </w:tr>
      <w:tr w:rsidR="004E7BCA" w14:paraId="4A8091EB" w14:textId="77777777" w:rsidTr="004E7BCA">
        <w:tc>
          <w:tcPr>
            <w:tcW w:w="8488" w:type="dxa"/>
          </w:tcPr>
          <w:p w14:paraId="726D601F" w14:textId="77777777" w:rsidR="004E7BCA" w:rsidRDefault="004E7BCA" w:rsidP="004E7BCA">
            <w:pPr>
              <w:rPr>
                <w:b/>
              </w:rPr>
            </w:pPr>
            <w:r w:rsidRPr="001E2EB4">
              <w:rPr>
                <w:b/>
              </w:rPr>
              <w:lastRenderedPageBreak/>
              <w:t xml:space="preserve">Outcomes: </w:t>
            </w:r>
          </w:p>
          <w:p w14:paraId="443A5449" w14:textId="5D8969D2" w:rsidR="00AB46EB" w:rsidRPr="00E67D5F" w:rsidRDefault="00D8696E" w:rsidP="00E67D5F">
            <w:pPr>
              <w:textAlignment w:val="baseline"/>
              <w:rPr>
                <w:rFonts w:ascii="Lato" w:hAnsi="Lato"/>
                <w:color w:val="000000"/>
              </w:rPr>
            </w:pPr>
            <w:r w:rsidRPr="00E67D5F">
              <w:rPr>
                <w:rFonts w:ascii="Lato" w:hAnsi="Lato"/>
                <w:color w:val="000000"/>
              </w:rPr>
              <w:t xml:space="preserve">Students </w:t>
            </w:r>
            <w:r w:rsidR="00C3135F">
              <w:rPr>
                <w:rFonts w:ascii="Lato" w:hAnsi="Lato"/>
                <w:color w:val="000000"/>
              </w:rPr>
              <w:t xml:space="preserve">gain </w:t>
            </w:r>
            <w:r w:rsidR="00C3135F" w:rsidRPr="00E67D5F">
              <w:rPr>
                <w:rFonts w:ascii="Lato" w:hAnsi="Lato"/>
                <w:color w:val="000000"/>
              </w:rPr>
              <w:t>a</w:t>
            </w:r>
            <w:r w:rsidR="00A60CC1" w:rsidRPr="00E67D5F">
              <w:rPr>
                <w:rFonts w:ascii="Lato" w:hAnsi="Lato"/>
                <w:color w:val="000000"/>
              </w:rPr>
              <w:t xml:space="preserve"> core ICT competency and </w:t>
            </w:r>
            <w:r w:rsidRPr="00E67D5F">
              <w:rPr>
                <w:rFonts w:ascii="Lato" w:hAnsi="Lato"/>
                <w:color w:val="000000"/>
              </w:rPr>
              <w:t xml:space="preserve">will be comfortable </w:t>
            </w:r>
            <w:r w:rsidR="005C37C5" w:rsidRPr="00E67D5F">
              <w:rPr>
                <w:rFonts w:ascii="Lato" w:hAnsi="Lato"/>
                <w:color w:val="000000"/>
              </w:rPr>
              <w:t>with Coding</w:t>
            </w:r>
            <w:r w:rsidR="00AB46EB" w:rsidRPr="00E67D5F">
              <w:rPr>
                <w:rFonts w:ascii="Lato" w:hAnsi="Lato"/>
                <w:color w:val="000000"/>
              </w:rPr>
              <w:t xml:space="preserve"> or</w:t>
            </w:r>
            <w:r w:rsidR="005C37C5" w:rsidRPr="00E67D5F">
              <w:rPr>
                <w:rFonts w:ascii="Lato" w:hAnsi="Lato"/>
                <w:color w:val="000000"/>
              </w:rPr>
              <w:t xml:space="preserve"> via Scratch</w:t>
            </w:r>
            <w:r w:rsidR="00AB46EB" w:rsidRPr="00E67D5F">
              <w:rPr>
                <w:rFonts w:ascii="Lato" w:hAnsi="Lato"/>
                <w:color w:val="000000"/>
              </w:rPr>
              <w:t xml:space="preserve">, HTML and Python. </w:t>
            </w:r>
          </w:p>
          <w:p w14:paraId="48C46E82" w14:textId="77777777" w:rsidR="00AB46EB" w:rsidRDefault="00AB46EB" w:rsidP="004E7BCA">
            <w:pPr>
              <w:rPr>
                <w:b/>
              </w:rPr>
            </w:pPr>
          </w:p>
          <w:p w14:paraId="4FA47ABE" w14:textId="27DD26C3" w:rsidR="005678DC" w:rsidRPr="005678DC" w:rsidRDefault="005678DC" w:rsidP="00E67D5F">
            <w:pPr>
              <w:pStyle w:val="BodyText"/>
              <w:numPr>
                <w:ilvl w:val="0"/>
                <w:numId w:val="2"/>
              </w:numPr>
            </w:pPr>
            <w:r w:rsidRPr="005678DC">
              <w:t xml:space="preserve">Works on Problem-Solving Skills. </w:t>
            </w:r>
          </w:p>
          <w:p w14:paraId="6B059B93" w14:textId="3DB6F9F7" w:rsidR="005678DC" w:rsidRPr="005678DC" w:rsidRDefault="005678DC" w:rsidP="00E67D5F">
            <w:pPr>
              <w:pStyle w:val="BodyText"/>
              <w:numPr>
                <w:ilvl w:val="0"/>
                <w:numId w:val="2"/>
              </w:numPr>
            </w:pPr>
            <w:r w:rsidRPr="005678DC">
              <w:t>Develops Logical/ Critical Thinking Skills.</w:t>
            </w:r>
          </w:p>
          <w:p w14:paraId="40A7F9EA" w14:textId="69E678A2" w:rsidR="00A60CC1" w:rsidRDefault="005678DC" w:rsidP="00E67D5F">
            <w:pPr>
              <w:pStyle w:val="BodyText"/>
              <w:numPr>
                <w:ilvl w:val="0"/>
                <w:numId w:val="2"/>
              </w:numPr>
            </w:pPr>
            <w:r w:rsidRPr="005678DC">
              <w:t>Improves Planning Skills.</w:t>
            </w:r>
          </w:p>
          <w:p w14:paraId="01674F6C" w14:textId="77777777" w:rsidR="00861E1F" w:rsidRDefault="00861E1F" w:rsidP="00861E1F">
            <w:pPr>
              <w:pStyle w:val="BodyText"/>
            </w:pPr>
          </w:p>
          <w:p w14:paraId="540AE5C3" w14:textId="77777777" w:rsidR="00E67D5F" w:rsidRDefault="00861E1F" w:rsidP="004E7BCA">
            <w:pPr>
              <w:rPr>
                <w:bCs/>
              </w:rPr>
            </w:pPr>
            <w:r w:rsidRPr="00A60CC1">
              <w:rPr>
                <w:bCs/>
              </w:rPr>
              <w:t xml:space="preserve">Students have a core </w:t>
            </w:r>
            <w:r>
              <w:rPr>
                <w:bCs/>
              </w:rPr>
              <w:t>Cyber Safety and Digital Citizenship</w:t>
            </w:r>
            <w:r w:rsidRPr="00A60CC1">
              <w:rPr>
                <w:bCs/>
              </w:rPr>
              <w:t xml:space="preserve"> competency and will</w:t>
            </w:r>
            <w:r w:rsidR="00E67D5F">
              <w:rPr>
                <w:bCs/>
              </w:rPr>
              <w:t xml:space="preserve"> understand how to navigate their digital world safely. </w:t>
            </w:r>
          </w:p>
          <w:p w14:paraId="19C02723" w14:textId="77777777" w:rsidR="00E67D5F" w:rsidRDefault="00E67D5F" w:rsidP="004E7BCA">
            <w:pPr>
              <w:rPr>
                <w:bCs/>
              </w:rPr>
            </w:pPr>
          </w:p>
          <w:p w14:paraId="17DB1350" w14:textId="47FD17F9" w:rsidR="004E7BCA" w:rsidRPr="001E2EB4" w:rsidRDefault="00E67D5F" w:rsidP="00EA78F2">
            <w:r>
              <w:rPr>
                <w:bCs/>
              </w:rPr>
              <w:t>The</w:t>
            </w:r>
            <w:r w:rsidR="00E4553B">
              <w:rPr>
                <w:bCs/>
              </w:rPr>
              <w:t xml:space="preserve"> Cyber Safety Resources </w:t>
            </w:r>
            <w:r>
              <w:rPr>
                <w:bCs/>
              </w:rPr>
              <w:t>i</w:t>
            </w:r>
            <w:r w:rsidRPr="00E67D5F">
              <w:rPr>
                <w:bCs/>
              </w:rPr>
              <w:t xml:space="preserve">nclude </w:t>
            </w:r>
            <w:r w:rsidR="00EA78F2">
              <w:rPr>
                <w:bCs/>
              </w:rPr>
              <w:t>c</w:t>
            </w:r>
            <w:r w:rsidR="00E4553B">
              <w:rPr>
                <w:bCs/>
              </w:rPr>
              <w:t xml:space="preserve">reative class activities for each Cyber Safety topic </w:t>
            </w:r>
            <w:r w:rsidR="00EA78F2">
              <w:rPr>
                <w:bCs/>
              </w:rPr>
              <w:t>and are designed to encourage students to research each topic to gain a better understanding of the positives and negative</w:t>
            </w:r>
            <w:r w:rsidR="00715D89">
              <w:rPr>
                <w:bCs/>
              </w:rPr>
              <w:t xml:space="preserve">s of their online </w:t>
            </w:r>
            <w:proofErr w:type="gramStart"/>
            <w:r w:rsidR="00715D89">
              <w:rPr>
                <w:bCs/>
              </w:rPr>
              <w:t>world</w:t>
            </w:r>
            <w:proofErr w:type="gramEnd"/>
            <w:r w:rsidR="00715D89">
              <w:rPr>
                <w:bCs/>
              </w:rPr>
              <w:t xml:space="preserve"> so they are better </w:t>
            </w:r>
            <w:r w:rsidR="000E5154">
              <w:rPr>
                <w:bCs/>
              </w:rPr>
              <w:t>able</w:t>
            </w:r>
            <w:r w:rsidR="00715D89">
              <w:rPr>
                <w:bCs/>
              </w:rPr>
              <w:t xml:space="preserve"> to manage their well</w:t>
            </w:r>
            <w:r w:rsidR="000E5154">
              <w:rPr>
                <w:bCs/>
              </w:rPr>
              <w:t>-</w:t>
            </w:r>
            <w:r w:rsidR="00715D89">
              <w:rPr>
                <w:bCs/>
              </w:rPr>
              <w:t>being.</w:t>
            </w:r>
          </w:p>
        </w:tc>
      </w:tr>
      <w:tr w:rsidR="004E7BCA" w14:paraId="111FA924" w14:textId="77777777" w:rsidTr="004E7BCA">
        <w:tc>
          <w:tcPr>
            <w:tcW w:w="8488" w:type="dxa"/>
          </w:tcPr>
          <w:p w14:paraId="46F2B5BB" w14:textId="77777777" w:rsidR="00A23C28" w:rsidRDefault="004E7BCA" w:rsidP="004E7BCA">
            <w:pPr>
              <w:rPr>
                <w:b/>
              </w:rPr>
            </w:pPr>
            <w:r w:rsidRPr="00976FC2">
              <w:rPr>
                <w:b/>
              </w:rPr>
              <w:t>Project Manage</w:t>
            </w:r>
            <w:r>
              <w:rPr>
                <w:b/>
              </w:rPr>
              <w:t xml:space="preserve">ment team: </w:t>
            </w:r>
          </w:p>
          <w:p w14:paraId="28768217" w14:textId="4CB18688" w:rsidR="004E7BCA" w:rsidRDefault="00717C7F" w:rsidP="004E7BCA">
            <w:pPr>
              <w:rPr>
                <w:b/>
              </w:rPr>
            </w:pPr>
            <w:r>
              <w:rPr>
                <w:bCs/>
              </w:rPr>
              <w:t xml:space="preserve"> (School) </w:t>
            </w:r>
            <w:r w:rsidR="004E25A7" w:rsidRPr="00A23C28">
              <w:rPr>
                <w:bCs/>
              </w:rPr>
              <w:t xml:space="preserve">ICT Co-Ordinator </w:t>
            </w:r>
          </w:p>
          <w:p w14:paraId="656973AF" w14:textId="77777777" w:rsidR="004E7BCA" w:rsidRDefault="004E7BCA" w:rsidP="004E7BCA">
            <w:pPr>
              <w:rPr>
                <w:b/>
              </w:rPr>
            </w:pPr>
          </w:p>
          <w:p w14:paraId="1987FDC8" w14:textId="77777777" w:rsidR="004E7BCA" w:rsidRPr="00976FC2" w:rsidRDefault="004E7BCA" w:rsidP="004E7BCA">
            <w:pPr>
              <w:rPr>
                <w:b/>
              </w:rPr>
            </w:pPr>
          </w:p>
        </w:tc>
      </w:tr>
      <w:tr w:rsidR="004E7BCA" w14:paraId="7262A1CE" w14:textId="77777777" w:rsidTr="004E7BCA">
        <w:tc>
          <w:tcPr>
            <w:tcW w:w="8488" w:type="dxa"/>
          </w:tcPr>
          <w:p w14:paraId="284BCFC4" w14:textId="397FFAA4" w:rsidR="009C33EE" w:rsidRPr="009C33EE" w:rsidRDefault="004E7BCA" w:rsidP="009C33EE">
            <w:pPr>
              <w:rPr>
                <w:b/>
              </w:rPr>
            </w:pPr>
            <w:r>
              <w:rPr>
                <w:b/>
              </w:rPr>
              <w:t xml:space="preserve">Target Learner Group: </w:t>
            </w:r>
          </w:p>
          <w:p w14:paraId="6AE1C580" w14:textId="475D7C72" w:rsidR="004E7BCA" w:rsidRPr="00C77E55" w:rsidRDefault="00715D89" w:rsidP="004E7BCA">
            <w:pPr>
              <w:rPr>
                <w:bCs/>
              </w:rPr>
            </w:pPr>
            <w:r>
              <w:rPr>
                <w:bCs/>
              </w:rPr>
              <w:t>1</w:t>
            </w:r>
            <w:r w:rsidRPr="00715D89">
              <w:rPr>
                <w:bCs/>
                <w:vertAlign w:val="superscript"/>
              </w:rPr>
              <w:t>st</w:t>
            </w:r>
            <w:r>
              <w:rPr>
                <w:bCs/>
              </w:rPr>
              <w:t xml:space="preserve"> to 4</w:t>
            </w:r>
            <w:r w:rsidRPr="00715D89">
              <w:rPr>
                <w:bCs/>
                <w:vertAlign w:val="superscript"/>
              </w:rPr>
              <w:t>th</w:t>
            </w:r>
            <w:r>
              <w:rPr>
                <w:bCs/>
              </w:rPr>
              <w:t xml:space="preserve"> Year</w:t>
            </w:r>
            <w:r w:rsidR="00A23C28" w:rsidRPr="001538E3">
              <w:rPr>
                <w:bCs/>
              </w:rPr>
              <w:t xml:space="preserve"> Students </w:t>
            </w:r>
          </w:p>
        </w:tc>
      </w:tr>
      <w:tr w:rsidR="004E7BCA" w14:paraId="0CE113B4" w14:textId="77777777" w:rsidTr="004E7BCA">
        <w:trPr>
          <w:trHeight w:val="4690"/>
        </w:trPr>
        <w:tc>
          <w:tcPr>
            <w:tcW w:w="8488" w:type="dxa"/>
          </w:tcPr>
          <w:p w14:paraId="102DD27C" w14:textId="059F05E7" w:rsidR="00074725" w:rsidRDefault="004E7BCA" w:rsidP="00074725">
            <w:pPr>
              <w:rPr>
                <w:b/>
                <w:bCs/>
              </w:rPr>
            </w:pPr>
            <w:r w:rsidRPr="00DE0619">
              <w:rPr>
                <w:b/>
                <w:bCs/>
              </w:rPr>
              <w:lastRenderedPageBreak/>
              <w:t>Project detail, including spend:</w:t>
            </w:r>
          </w:p>
          <w:p w14:paraId="0D3D2A19" w14:textId="77777777" w:rsidR="00C77E55" w:rsidRPr="00C77E55" w:rsidRDefault="00C77E55" w:rsidP="00C77E55">
            <w:pPr>
              <w:pStyle w:val="BodyText"/>
            </w:pPr>
          </w:p>
          <w:p w14:paraId="15535CA1" w14:textId="538D7EED" w:rsidR="00074725" w:rsidRPr="00DE0619" w:rsidRDefault="00074725" w:rsidP="00074725">
            <w:pPr>
              <w:pStyle w:val="BodyText"/>
              <w:rPr>
                <w:rFonts w:asciiTheme="majorHAnsi" w:hAnsiTheme="majorHAnsi" w:cstheme="majorHAnsi"/>
              </w:rPr>
            </w:pPr>
            <w:r w:rsidRPr="00DE0619">
              <w:rPr>
                <w:rFonts w:asciiTheme="majorHAnsi" w:hAnsiTheme="majorHAnsi" w:cstheme="majorHAnsi"/>
              </w:rPr>
              <w:t>These lessons are pre-recorded online lesson</w:t>
            </w:r>
            <w:r w:rsidR="000E5154">
              <w:rPr>
                <w:rFonts w:asciiTheme="majorHAnsi" w:hAnsiTheme="majorHAnsi" w:cstheme="majorHAnsi"/>
              </w:rPr>
              <w:t>s</w:t>
            </w:r>
            <w:r w:rsidRPr="00DE0619">
              <w:rPr>
                <w:rFonts w:asciiTheme="majorHAnsi" w:hAnsiTheme="majorHAnsi" w:cstheme="majorHAnsi"/>
              </w:rPr>
              <w:t xml:space="preserve"> which can be scheduled to fit into the school’s curriculum.</w:t>
            </w:r>
            <w:r w:rsidR="00DE0619" w:rsidRPr="00DE0619">
              <w:rPr>
                <w:rFonts w:asciiTheme="majorHAnsi" w:hAnsiTheme="majorHAnsi" w:cstheme="majorHAnsi"/>
              </w:rPr>
              <w:t xml:space="preserve"> </w:t>
            </w:r>
          </w:p>
          <w:p w14:paraId="2E4C7AF0" w14:textId="4DC07BB8" w:rsidR="00DE0619" w:rsidRPr="00DE0619" w:rsidRDefault="00DE0619" w:rsidP="00DE0619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  <w:r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All programmes are online digital lessons. </w:t>
            </w:r>
          </w:p>
          <w:p w14:paraId="0E8670E5" w14:textId="77777777" w:rsidR="00DE0619" w:rsidRPr="00DE0619" w:rsidRDefault="00DE0619" w:rsidP="00DE0619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  <w:r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Teachers need no experience in these areas. </w:t>
            </w:r>
          </w:p>
          <w:p w14:paraId="02271F67" w14:textId="5B96317D" w:rsidR="00DE0619" w:rsidRPr="00DE0619" w:rsidRDefault="00DE0619" w:rsidP="00DE0619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  <w:r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>We use </w:t>
            </w:r>
            <w:r w:rsidR="00C77E55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a </w:t>
            </w:r>
            <w:r w:rsidR="000E5154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>teacher-</w:t>
            </w:r>
            <w:r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>friendly pause &amp; play system.</w:t>
            </w:r>
          </w:p>
          <w:p w14:paraId="5BC5BFF8" w14:textId="44979B5D" w:rsidR="00DE0619" w:rsidRDefault="00715D89" w:rsidP="00074725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  <w:r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A </w:t>
            </w:r>
            <w:r w:rsidR="009C33EE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CyberSchool Digital Tutor Teaches, The School’s Teacher Facilitates </w:t>
            </w:r>
            <w:r w:rsidR="00E4553B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>the</w:t>
            </w:r>
            <w:r w:rsidR="009C33EE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 xml:space="preserve"> Learning</w:t>
            </w:r>
            <w:r w:rsidR="00DE0619" w:rsidRPr="00DE0619"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  <w:t>!</w:t>
            </w:r>
          </w:p>
          <w:p w14:paraId="48BD1D99" w14:textId="77777777" w:rsidR="00B201A8" w:rsidRPr="00DE0619" w:rsidRDefault="00B201A8" w:rsidP="00B201A8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textAlignment w:val="baseline"/>
              <w:rPr>
                <w:rFonts w:asciiTheme="majorHAnsi" w:eastAsiaTheme="minorHAnsi" w:hAnsiTheme="majorHAnsi" w:cstheme="majorHAnsi"/>
                <w:sz w:val="21"/>
                <w:szCs w:val="21"/>
                <w:lang w:eastAsia="en-US"/>
              </w:rPr>
            </w:pPr>
          </w:p>
          <w:p w14:paraId="242797DD" w14:textId="0E136AEC" w:rsidR="00074725" w:rsidRPr="00DE0619" w:rsidRDefault="00074725" w:rsidP="00074725">
            <w:pPr>
              <w:pStyle w:val="BodyText"/>
              <w:rPr>
                <w:b/>
                <w:bCs/>
              </w:rPr>
            </w:pPr>
            <w:r w:rsidRPr="00DE0619">
              <w:rPr>
                <w:b/>
                <w:bCs/>
              </w:rPr>
              <w:t>Coding Lessons</w:t>
            </w:r>
            <w:r w:rsidR="00DE0619">
              <w:rPr>
                <w:b/>
                <w:bCs/>
              </w:rPr>
              <w:t>:</w:t>
            </w:r>
          </w:p>
          <w:p w14:paraId="41EACFA8" w14:textId="6910060E" w:rsidR="009C33EE" w:rsidRDefault="00074725" w:rsidP="00715D89">
            <w:pPr>
              <w:pStyle w:val="BodyText"/>
              <w:ind w:left="720"/>
            </w:pPr>
            <w:r>
              <w:t>These can be scheduled</w:t>
            </w:r>
            <w:r w:rsidR="009C33EE">
              <w:t xml:space="preserve">, at times that the </w:t>
            </w:r>
            <w:r w:rsidR="00715D89">
              <w:t xml:space="preserve">school deems appropriate. These lessons will seamlessly slot into Computer Classes. Each lesson is approximately 40 </w:t>
            </w:r>
            <w:proofErr w:type="gramStart"/>
            <w:r w:rsidR="00715D89">
              <w:t>minutes</w:t>
            </w:r>
            <w:proofErr w:type="gramEnd"/>
            <w:r w:rsidR="00715D89">
              <w:t xml:space="preserve"> but </w:t>
            </w:r>
            <w:r w:rsidR="00251F8F">
              <w:t xml:space="preserve">the teacher can adjust the lesson times to accommodate diverse learning groups. </w:t>
            </w:r>
          </w:p>
          <w:p w14:paraId="469C2644" w14:textId="77777777" w:rsidR="00C77E55" w:rsidRDefault="00C77E55" w:rsidP="00715D89">
            <w:pPr>
              <w:pStyle w:val="BodyText"/>
              <w:ind w:left="720"/>
            </w:pPr>
          </w:p>
          <w:p w14:paraId="2A7F2CC5" w14:textId="6BE557CE" w:rsidR="009C33EE" w:rsidRPr="00DE0619" w:rsidRDefault="00074725" w:rsidP="00074725">
            <w:pPr>
              <w:pStyle w:val="BodyText"/>
              <w:rPr>
                <w:b/>
                <w:bCs/>
              </w:rPr>
            </w:pPr>
            <w:r w:rsidRPr="00DE0619">
              <w:rPr>
                <w:b/>
                <w:bCs/>
              </w:rPr>
              <w:t>Cyber Safety Lessons</w:t>
            </w:r>
            <w:r w:rsidR="00DE0619">
              <w:rPr>
                <w:b/>
                <w:bCs/>
              </w:rPr>
              <w:t>:</w:t>
            </w:r>
          </w:p>
          <w:p w14:paraId="1FF80A92" w14:textId="2BF56D44" w:rsidR="00074725" w:rsidRPr="00074725" w:rsidRDefault="00074725" w:rsidP="00C77E55">
            <w:pPr>
              <w:pStyle w:val="BodyText"/>
              <w:numPr>
                <w:ilvl w:val="0"/>
                <w:numId w:val="13"/>
              </w:numPr>
            </w:pPr>
            <w:r>
              <w:t xml:space="preserve">These can be scheduled </w:t>
            </w:r>
            <w:r w:rsidR="00DE0619">
              <w:t>as part of the school</w:t>
            </w:r>
            <w:r w:rsidR="00C77E55">
              <w:t>'</w:t>
            </w:r>
            <w:r w:rsidR="00DE0619">
              <w:t>s Wellbeing hours. (8</w:t>
            </w:r>
            <w:r w:rsidR="00786BF2">
              <w:t xml:space="preserve"> x 40-minute</w:t>
            </w:r>
            <w:r w:rsidR="00DE0619">
              <w:t xml:space="preserve"> lessons for each </w:t>
            </w:r>
            <w:r w:rsidR="00715D89">
              <w:t>1</w:t>
            </w:r>
            <w:r w:rsidR="00715D89" w:rsidRPr="00715D89">
              <w:rPr>
                <w:vertAlign w:val="superscript"/>
              </w:rPr>
              <w:t>st</w:t>
            </w:r>
            <w:r w:rsidR="00715D89">
              <w:t xml:space="preserve"> to 4</w:t>
            </w:r>
            <w:r w:rsidR="00715D89" w:rsidRPr="00715D89">
              <w:rPr>
                <w:vertAlign w:val="superscript"/>
              </w:rPr>
              <w:t>th</w:t>
            </w:r>
            <w:r w:rsidR="00715D89">
              <w:t xml:space="preserve"> Year</w:t>
            </w:r>
            <w:r w:rsidR="00DE0619">
              <w:t xml:space="preserve"> Class)</w:t>
            </w:r>
          </w:p>
          <w:p w14:paraId="743F2DC0" w14:textId="77777777" w:rsidR="00251F8F" w:rsidRDefault="00074725" w:rsidP="00C77E55">
            <w:pPr>
              <w:pStyle w:val="BodyText"/>
              <w:numPr>
                <w:ilvl w:val="0"/>
                <w:numId w:val="13"/>
              </w:numPr>
            </w:pPr>
            <w:r>
              <w:t xml:space="preserve">Lessons can be accessed at any time during the Academic Year and can be </w:t>
            </w:r>
            <w:r w:rsidR="00DE0619">
              <w:t>reused as many times as required by the school during the academic year</w:t>
            </w:r>
            <w:r w:rsidR="00E4553B">
              <w:t>.</w:t>
            </w:r>
            <w:r w:rsidR="009C33EE">
              <w:t xml:space="preserve"> </w:t>
            </w:r>
          </w:p>
          <w:p w14:paraId="166B0666" w14:textId="259274E1" w:rsidR="00E4553B" w:rsidRDefault="00E4553B" w:rsidP="00C77E55">
            <w:pPr>
              <w:pStyle w:val="BodyText"/>
              <w:numPr>
                <w:ilvl w:val="0"/>
                <w:numId w:val="13"/>
              </w:numPr>
            </w:pPr>
            <w:r>
              <w:t>I</w:t>
            </w:r>
            <w:r w:rsidR="009C33EE">
              <w:t>f a Cyber Safety issue aris</w:t>
            </w:r>
            <w:r>
              <w:t>es just replay that module and reinforce the learning objectives</w:t>
            </w:r>
            <w:r w:rsidR="00DE0619">
              <w:t xml:space="preserve">. </w:t>
            </w:r>
          </w:p>
          <w:p w14:paraId="43BE5540" w14:textId="26F842FF" w:rsidR="004A780B" w:rsidRPr="00786BF2" w:rsidRDefault="00E4553B" w:rsidP="00074725">
            <w:pPr>
              <w:pStyle w:val="BodyText"/>
              <w:rPr>
                <w:color w:val="FF0000"/>
              </w:rPr>
            </w:pPr>
            <w:r w:rsidRPr="00786BF2">
              <w:rPr>
                <w:b/>
                <w:bCs/>
                <w:color w:val="FF0000"/>
              </w:rPr>
              <w:t xml:space="preserve">(Choose the appropriate </w:t>
            </w:r>
            <w:r w:rsidR="00C50A7A">
              <w:rPr>
                <w:b/>
                <w:bCs/>
                <w:color w:val="FF0000"/>
              </w:rPr>
              <w:t xml:space="preserve">programmes </w:t>
            </w:r>
            <w:r w:rsidRPr="00786BF2">
              <w:rPr>
                <w:b/>
                <w:bCs/>
                <w:color w:val="FF0000"/>
              </w:rPr>
              <w:t>for your school and delete the rest.)</w:t>
            </w:r>
          </w:p>
          <w:p w14:paraId="7E623BF0" w14:textId="4183AA28" w:rsidR="004A780B" w:rsidRPr="00C50A7A" w:rsidRDefault="004A780B" w:rsidP="00043DB3">
            <w:pPr>
              <w:pStyle w:val="BodyText"/>
              <w:rPr>
                <w:b/>
                <w:bCs/>
              </w:rPr>
            </w:pPr>
            <w:r w:rsidRPr="009C33EE">
              <w:rPr>
                <w:b/>
                <w:bCs/>
              </w:rPr>
              <w:t>We have provided</w:t>
            </w:r>
            <w:r w:rsidR="009C33EE">
              <w:rPr>
                <w:b/>
                <w:bCs/>
              </w:rPr>
              <w:t xml:space="preserve"> the following</w:t>
            </w:r>
            <w:r w:rsidRPr="009C33EE">
              <w:rPr>
                <w:b/>
                <w:bCs/>
              </w:rPr>
              <w:t xml:space="preserve"> options: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870"/>
              <w:gridCol w:w="2392"/>
            </w:tblGrid>
            <w:tr w:rsidR="00043DB3" w:rsidRPr="00043DB3" w14:paraId="43922BEA" w14:textId="77777777" w:rsidTr="00043DB3">
              <w:trPr>
                <w:trHeight w:val="360"/>
              </w:trPr>
              <w:tc>
                <w:tcPr>
                  <w:tcW w:w="7240" w:type="dxa"/>
                  <w:shd w:val="clear" w:color="auto" w:fill="FFC000" w:themeFill="accent4"/>
                  <w:noWrap/>
                  <w:hideMark/>
                </w:tcPr>
                <w:p w14:paraId="56FA5D55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sz w:val="28"/>
                      <w:szCs w:val="28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b/>
                      <w:bCs/>
                      <w:sz w:val="28"/>
                      <w:szCs w:val="28"/>
                      <w:lang w:eastAsia="en-IE"/>
                    </w:rPr>
                    <w:t xml:space="preserve">Secondary Programme Packages </w:t>
                  </w:r>
                </w:p>
              </w:tc>
              <w:tc>
                <w:tcPr>
                  <w:tcW w:w="2920" w:type="dxa"/>
                  <w:shd w:val="clear" w:color="auto" w:fill="FFC000" w:themeFill="accent4"/>
                  <w:noWrap/>
                  <w:hideMark/>
                </w:tcPr>
                <w:p w14:paraId="5DDB5D2B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b/>
                      <w:bCs/>
                      <w:sz w:val="22"/>
                      <w:lang w:eastAsia="en-IE"/>
                    </w:rPr>
                    <w:t>Price</w:t>
                  </w:r>
                </w:p>
              </w:tc>
            </w:tr>
            <w:tr w:rsidR="00043DB3" w:rsidRPr="00043DB3" w14:paraId="3593E15F" w14:textId="77777777" w:rsidTr="00043DB3">
              <w:trPr>
                <w:trHeight w:val="288"/>
              </w:trPr>
              <w:tc>
                <w:tcPr>
                  <w:tcW w:w="7240" w:type="dxa"/>
                  <w:noWrap/>
                  <w:hideMark/>
                </w:tcPr>
                <w:p w14:paraId="59AB7C0F" w14:textId="6336BF0D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First</w:t>
                  </w:r>
                  <w:r w:rsidR="00C77E55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-</w:t>
                  </w: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Year Package - Cyber Safety &amp; HTML</w:t>
                  </w:r>
                </w:p>
              </w:tc>
              <w:tc>
                <w:tcPr>
                  <w:tcW w:w="2920" w:type="dxa"/>
                  <w:noWrap/>
                  <w:hideMark/>
                </w:tcPr>
                <w:p w14:paraId="22C3334D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600.00</w:t>
                  </w:r>
                </w:p>
              </w:tc>
            </w:tr>
            <w:tr w:rsidR="00043DB3" w:rsidRPr="00043DB3" w14:paraId="1B63D81E" w14:textId="77777777" w:rsidTr="00043DB3">
              <w:trPr>
                <w:trHeight w:val="288"/>
              </w:trPr>
              <w:tc>
                <w:tcPr>
                  <w:tcW w:w="7240" w:type="dxa"/>
                  <w:noWrap/>
                  <w:hideMark/>
                </w:tcPr>
                <w:p w14:paraId="0539CF89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 Cyber Safety - 1st, 2nd &amp; 3rd Year - Parent and Staff</w:t>
                  </w:r>
                </w:p>
              </w:tc>
              <w:tc>
                <w:tcPr>
                  <w:tcW w:w="2920" w:type="dxa"/>
                  <w:noWrap/>
                  <w:hideMark/>
                </w:tcPr>
                <w:p w14:paraId="15DB5BF7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800.00</w:t>
                  </w:r>
                </w:p>
              </w:tc>
            </w:tr>
            <w:tr w:rsidR="00043DB3" w:rsidRPr="00043DB3" w14:paraId="3FE76319" w14:textId="77777777" w:rsidTr="00043DB3">
              <w:trPr>
                <w:trHeight w:val="288"/>
              </w:trPr>
              <w:tc>
                <w:tcPr>
                  <w:tcW w:w="7240" w:type="dxa"/>
                  <w:noWrap/>
                  <w:hideMark/>
                </w:tcPr>
                <w:p w14:paraId="6066B204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Coding Package - 1st, 2nd &amp; 3rd Year - Scratch, HTML &amp; Python</w:t>
                  </w:r>
                </w:p>
              </w:tc>
              <w:tc>
                <w:tcPr>
                  <w:tcW w:w="2920" w:type="dxa"/>
                  <w:noWrap/>
                  <w:hideMark/>
                </w:tcPr>
                <w:p w14:paraId="5EC8295B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1,000.00</w:t>
                  </w:r>
                </w:p>
              </w:tc>
            </w:tr>
            <w:tr w:rsidR="00043DB3" w:rsidRPr="00043DB3" w14:paraId="0784D857" w14:textId="77777777" w:rsidTr="00043DB3">
              <w:trPr>
                <w:trHeight w:val="288"/>
              </w:trPr>
              <w:tc>
                <w:tcPr>
                  <w:tcW w:w="7240" w:type="dxa"/>
                  <w:noWrap/>
                  <w:hideMark/>
                </w:tcPr>
                <w:p w14:paraId="2AD18429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Savings Package - Full School Cyber Safety &amp; Coding 1st to 3rd Year</w:t>
                  </w:r>
                </w:p>
              </w:tc>
              <w:tc>
                <w:tcPr>
                  <w:tcW w:w="2920" w:type="dxa"/>
                  <w:noWrap/>
                  <w:hideMark/>
                </w:tcPr>
                <w:p w14:paraId="42C7D6B6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1,300.00</w:t>
                  </w:r>
                </w:p>
              </w:tc>
            </w:tr>
            <w:tr w:rsidR="00043DB3" w:rsidRPr="00043DB3" w14:paraId="3EC07A2E" w14:textId="77777777" w:rsidTr="00043DB3">
              <w:trPr>
                <w:trHeight w:val="288"/>
              </w:trPr>
              <w:tc>
                <w:tcPr>
                  <w:tcW w:w="7240" w:type="dxa"/>
                  <w:shd w:val="clear" w:color="auto" w:fill="FFE599" w:themeFill="accent4" w:themeFillTint="66"/>
                  <w:noWrap/>
                  <w:hideMark/>
                </w:tcPr>
                <w:p w14:paraId="0E6C3B61" w14:textId="6B89EABF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 xml:space="preserve">Individual </w:t>
                  </w:r>
                  <w:r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 xml:space="preserve">Year </w:t>
                  </w:r>
                  <w:r w:rsidRPr="00043DB3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>Courses</w:t>
                  </w:r>
                </w:p>
              </w:tc>
              <w:tc>
                <w:tcPr>
                  <w:tcW w:w="2920" w:type="dxa"/>
                  <w:shd w:val="clear" w:color="auto" w:fill="FFE599" w:themeFill="accent4" w:themeFillTint="66"/>
                  <w:noWrap/>
                  <w:hideMark/>
                </w:tcPr>
                <w:p w14:paraId="692EAD6F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 </w:t>
                  </w:r>
                </w:p>
              </w:tc>
            </w:tr>
            <w:tr w:rsidR="00043DB3" w:rsidRPr="00043DB3" w14:paraId="595879A9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791BFE0A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 Introduction to Computer Science and Coding via Scratch - 1st to 3rd Year </w:t>
                  </w:r>
                </w:p>
              </w:tc>
              <w:tc>
                <w:tcPr>
                  <w:tcW w:w="2920" w:type="dxa"/>
                  <w:hideMark/>
                </w:tcPr>
                <w:p w14:paraId="41EDC2D7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500.00</w:t>
                  </w:r>
                </w:p>
              </w:tc>
            </w:tr>
            <w:tr w:rsidR="00043DB3" w:rsidRPr="00043DB3" w14:paraId="4DF695DA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32403424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 HTML/CSS - Building Your First Web Page - 1st to 3rd Year </w:t>
                  </w:r>
                </w:p>
              </w:tc>
              <w:tc>
                <w:tcPr>
                  <w:tcW w:w="2920" w:type="dxa"/>
                  <w:hideMark/>
                </w:tcPr>
                <w:p w14:paraId="641D2A8F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500.00</w:t>
                  </w:r>
                </w:p>
              </w:tc>
            </w:tr>
            <w:tr w:rsidR="00043DB3" w:rsidRPr="00043DB3" w14:paraId="14202D32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07DFA73D" w14:textId="6BD7FCA0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Individual - PYTHON - Real-World Programming </w:t>
                  </w: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- 1</w:t>
                  </w: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st to 3rd Year </w:t>
                  </w:r>
                </w:p>
              </w:tc>
              <w:tc>
                <w:tcPr>
                  <w:tcW w:w="2920" w:type="dxa"/>
                  <w:hideMark/>
                </w:tcPr>
                <w:p w14:paraId="2A1F76E0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500.00</w:t>
                  </w:r>
                </w:p>
              </w:tc>
            </w:tr>
            <w:tr w:rsidR="00043DB3" w:rsidRPr="00043DB3" w14:paraId="0ED975D8" w14:textId="77777777" w:rsidTr="00043DB3">
              <w:trPr>
                <w:trHeight w:val="288"/>
              </w:trPr>
              <w:tc>
                <w:tcPr>
                  <w:tcW w:w="7240" w:type="dxa"/>
                  <w:shd w:val="clear" w:color="auto" w:fill="FFE599" w:themeFill="accent4" w:themeFillTint="66"/>
                  <w:hideMark/>
                </w:tcPr>
                <w:p w14:paraId="31728505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b/>
                      <w:bCs/>
                      <w:sz w:val="22"/>
                      <w:lang w:eastAsia="en-IE"/>
                    </w:rPr>
                    <w:t>Teacher CPD</w:t>
                  </w:r>
                </w:p>
              </w:tc>
              <w:tc>
                <w:tcPr>
                  <w:tcW w:w="2920" w:type="dxa"/>
                  <w:shd w:val="clear" w:color="auto" w:fill="FFE599" w:themeFill="accent4" w:themeFillTint="66"/>
                  <w:hideMark/>
                </w:tcPr>
                <w:p w14:paraId="1165F0F4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 </w:t>
                  </w:r>
                </w:p>
              </w:tc>
            </w:tr>
            <w:tr w:rsidR="00043DB3" w:rsidRPr="00043DB3" w14:paraId="6BB924D9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478A9198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Teacher Coding and Computer Science CPD</w:t>
                  </w:r>
                  <w:r w:rsidRPr="00043DB3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 xml:space="preserve"> (Live)</w:t>
                  </w:r>
                </w:p>
              </w:tc>
              <w:tc>
                <w:tcPr>
                  <w:tcW w:w="2920" w:type="dxa"/>
                  <w:hideMark/>
                </w:tcPr>
                <w:p w14:paraId="2A0061EA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600.00</w:t>
                  </w:r>
                </w:p>
              </w:tc>
            </w:tr>
            <w:tr w:rsidR="00043DB3" w:rsidRPr="00043DB3" w14:paraId="17E0C279" w14:textId="77777777" w:rsidTr="00043DB3">
              <w:trPr>
                <w:trHeight w:val="288"/>
              </w:trPr>
              <w:tc>
                <w:tcPr>
                  <w:tcW w:w="7240" w:type="dxa"/>
                  <w:noWrap/>
                  <w:hideMark/>
                </w:tcPr>
                <w:p w14:paraId="38C786AD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</w:p>
              </w:tc>
              <w:tc>
                <w:tcPr>
                  <w:tcW w:w="2920" w:type="dxa"/>
                  <w:noWrap/>
                  <w:hideMark/>
                </w:tcPr>
                <w:p w14:paraId="59867FC6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E"/>
                    </w:rPr>
                  </w:pPr>
                </w:p>
              </w:tc>
            </w:tr>
            <w:tr w:rsidR="00043DB3" w:rsidRPr="00043DB3" w14:paraId="1308E500" w14:textId="77777777" w:rsidTr="00043DB3">
              <w:trPr>
                <w:trHeight w:val="360"/>
              </w:trPr>
              <w:tc>
                <w:tcPr>
                  <w:tcW w:w="7240" w:type="dxa"/>
                  <w:shd w:val="clear" w:color="auto" w:fill="FFC000" w:themeFill="accent4"/>
                  <w:hideMark/>
                </w:tcPr>
                <w:p w14:paraId="249152E2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sz w:val="28"/>
                      <w:szCs w:val="28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b/>
                      <w:bCs/>
                      <w:sz w:val="28"/>
                      <w:szCs w:val="28"/>
                      <w:lang w:eastAsia="en-IE"/>
                    </w:rPr>
                    <w:lastRenderedPageBreak/>
                    <w:t>Transition Year Programmes</w:t>
                  </w:r>
                </w:p>
              </w:tc>
              <w:tc>
                <w:tcPr>
                  <w:tcW w:w="2920" w:type="dxa"/>
                  <w:shd w:val="clear" w:color="auto" w:fill="FFC000" w:themeFill="accent4"/>
                  <w:noWrap/>
                  <w:hideMark/>
                </w:tcPr>
                <w:p w14:paraId="7625610B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b/>
                      <w:bCs/>
                      <w:sz w:val="22"/>
                      <w:lang w:eastAsia="en-IE"/>
                    </w:rPr>
                    <w:t>Price (Per Student)</w:t>
                  </w:r>
                </w:p>
              </w:tc>
            </w:tr>
            <w:tr w:rsidR="00043DB3" w:rsidRPr="00043DB3" w14:paraId="0B50725B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5745EA2B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Digital Citizenship &amp; Cyber Safety</w:t>
                  </w:r>
                </w:p>
              </w:tc>
              <w:tc>
                <w:tcPr>
                  <w:tcW w:w="2920" w:type="dxa"/>
                  <w:hideMark/>
                </w:tcPr>
                <w:p w14:paraId="3035642A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10.00</w:t>
                  </w:r>
                </w:p>
              </w:tc>
            </w:tr>
            <w:tr w:rsidR="00043DB3" w:rsidRPr="00043DB3" w14:paraId="4021EED7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283FD165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Introduction to Computer Science and Coding via Scratch</w:t>
                  </w:r>
                </w:p>
              </w:tc>
              <w:tc>
                <w:tcPr>
                  <w:tcW w:w="2920" w:type="dxa"/>
                  <w:hideMark/>
                </w:tcPr>
                <w:p w14:paraId="3350DC58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10.00</w:t>
                  </w:r>
                </w:p>
              </w:tc>
            </w:tr>
            <w:tr w:rsidR="00043DB3" w:rsidRPr="00043DB3" w14:paraId="39C49DC9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70D483E5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HTML/CSS - Building Your First Web Page</w:t>
                  </w:r>
                </w:p>
              </w:tc>
              <w:tc>
                <w:tcPr>
                  <w:tcW w:w="2920" w:type="dxa"/>
                  <w:hideMark/>
                </w:tcPr>
                <w:p w14:paraId="23D4E792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10.00</w:t>
                  </w:r>
                </w:p>
              </w:tc>
            </w:tr>
            <w:tr w:rsidR="00043DB3" w:rsidRPr="00043DB3" w14:paraId="78DD6B18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46E60861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PYTHON - Real-World Programming </w:t>
                  </w:r>
                </w:p>
              </w:tc>
              <w:tc>
                <w:tcPr>
                  <w:tcW w:w="2920" w:type="dxa"/>
                  <w:hideMark/>
                </w:tcPr>
                <w:p w14:paraId="01DC3B59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10.00</w:t>
                  </w:r>
                </w:p>
              </w:tc>
            </w:tr>
            <w:tr w:rsidR="00043DB3" w:rsidRPr="00043DB3" w14:paraId="276472D6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6162668A" w14:textId="5E4112AB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New! Understanding AI - ChatGPT – Resume Creation – </w:t>
                  </w: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LinkedIn</w:t>
                  </w:r>
                </w:p>
              </w:tc>
              <w:tc>
                <w:tcPr>
                  <w:tcW w:w="2920" w:type="dxa"/>
                  <w:hideMark/>
                </w:tcPr>
                <w:p w14:paraId="17049F6A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10.00</w:t>
                  </w:r>
                </w:p>
              </w:tc>
            </w:tr>
            <w:tr w:rsidR="00043DB3" w:rsidRPr="00043DB3" w14:paraId="1A33EE7B" w14:textId="77777777" w:rsidTr="00043DB3">
              <w:trPr>
                <w:trHeight w:val="288"/>
              </w:trPr>
              <w:tc>
                <w:tcPr>
                  <w:tcW w:w="7240" w:type="dxa"/>
                  <w:shd w:val="clear" w:color="auto" w:fill="FFC000" w:themeFill="accent4"/>
                  <w:hideMark/>
                </w:tcPr>
                <w:p w14:paraId="5396409A" w14:textId="043AF130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 xml:space="preserve">Combined Programme </w:t>
                  </w:r>
                  <w:proofErr w:type="gramStart"/>
                  <w:r w:rsidRPr="00043DB3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 xml:space="preserve">Packages </w:t>
                  </w:r>
                  <w:r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 xml:space="preserve"> </w:t>
                  </w:r>
                  <w:r w:rsidR="00C50A7A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>Discount</w:t>
                  </w:r>
                  <w:proofErr w:type="gramEnd"/>
                  <w:r w:rsidR="00C50A7A">
                    <w:rPr>
                      <w:rFonts w:ascii="Calibri" w:eastAsia="Times New Roman" w:hAnsi="Calibri" w:cs="Calibri"/>
                      <w:b/>
                      <w:bCs/>
                      <w:color w:val="000000"/>
                      <w:sz w:val="22"/>
                      <w:lang w:eastAsia="en-IE"/>
                    </w:rPr>
                    <w:t xml:space="preserve"> Offer</w:t>
                  </w:r>
                </w:p>
              </w:tc>
              <w:tc>
                <w:tcPr>
                  <w:tcW w:w="2920" w:type="dxa"/>
                  <w:shd w:val="clear" w:color="auto" w:fill="FFC000" w:themeFill="accent4"/>
                  <w:hideMark/>
                </w:tcPr>
                <w:p w14:paraId="46392B03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 </w:t>
                  </w:r>
                </w:p>
              </w:tc>
            </w:tr>
            <w:tr w:rsidR="00043DB3" w:rsidRPr="00043DB3" w14:paraId="76CF6E24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555096BC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Cyber Safety + 1 Other Course</w:t>
                  </w:r>
                </w:p>
              </w:tc>
              <w:tc>
                <w:tcPr>
                  <w:tcW w:w="2920" w:type="dxa"/>
                  <w:hideMark/>
                </w:tcPr>
                <w:p w14:paraId="0FB39107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15.00</w:t>
                  </w:r>
                </w:p>
              </w:tc>
            </w:tr>
            <w:tr w:rsidR="00043DB3" w:rsidRPr="00043DB3" w14:paraId="7E00D79B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0EC1488D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TY Coding Bundle - Any 3 </w:t>
                  </w:r>
                </w:p>
              </w:tc>
              <w:tc>
                <w:tcPr>
                  <w:tcW w:w="2920" w:type="dxa"/>
                  <w:hideMark/>
                </w:tcPr>
                <w:p w14:paraId="28090B3C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20.00</w:t>
                  </w:r>
                </w:p>
              </w:tc>
            </w:tr>
            <w:tr w:rsidR="00043DB3" w:rsidRPr="00043DB3" w14:paraId="2B1CB74B" w14:textId="77777777" w:rsidTr="00043DB3">
              <w:trPr>
                <w:trHeight w:val="288"/>
              </w:trPr>
              <w:tc>
                <w:tcPr>
                  <w:tcW w:w="7240" w:type="dxa"/>
                  <w:hideMark/>
                </w:tcPr>
                <w:p w14:paraId="015C5B36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 xml:space="preserve">TY Savings Package - All 5 </w:t>
                  </w:r>
                </w:p>
              </w:tc>
              <w:tc>
                <w:tcPr>
                  <w:tcW w:w="2920" w:type="dxa"/>
                  <w:hideMark/>
                </w:tcPr>
                <w:p w14:paraId="4F23CA82" w14:textId="77777777" w:rsidR="00043DB3" w:rsidRPr="00043DB3" w:rsidRDefault="00043DB3" w:rsidP="00043DB3">
                  <w:pPr>
                    <w:spacing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</w:pPr>
                  <w:r w:rsidRPr="00043DB3">
                    <w:rPr>
                      <w:rFonts w:ascii="Calibri" w:eastAsia="Times New Roman" w:hAnsi="Calibri" w:cs="Calibri"/>
                      <w:color w:val="000000"/>
                      <w:sz w:val="22"/>
                      <w:lang w:eastAsia="en-IE"/>
                    </w:rPr>
                    <w:t>€25.00</w:t>
                  </w:r>
                </w:p>
              </w:tc>
            </w:tr>
          </w:tbl>
          <w:p w14:paraId="326CA41F" w14:textId="110529E6" w:rsidR="00DE0619" w:rsidRPr="00074725" w:rsidRDefault="00DE0619" w:rsidP="00074725">
            <w:pPr>
              <w:pStyle w:val="BodyText"/>
            </w:pPr>
          </w:p>
        </w:tc>
      </w:tr>
      <w:tr w:rsidR="004E7BCA" w14:paraId="464C8A6B" w14:textId="77777777" w:rsidTr="004E7BCA">
        <w:tc>
          <w:tcPr>
            <w:tcW w:w="8488" w:type="dxa"/>
          </w:tcPr>
          <w:p w14:paraId="31BD9D15" w14:textId="62E3AFB1" w:rsidR="004E7BCA" w:rsidRDefault="004E7BCA" w:rsidP="004E7BCA">
            <w:pPr>
              <w:rPr>
                <w:b/>
              </w:rPr>
            </w:pPr>
            <w:r>
              <w:rPr>
                <w:b/>
              </w:rPr>
              <w:lastRenderedPageBreak/>
              <w:t>Resources Required:</w:t>
            </w:r>
          </w:p>
          <w:p w14:paraId="3780773F" w14:textId="77777777" w:rsidR="00B96771" w:rsidRDefault="00B96771" w:rsidP="00B96771">
            <w:pPr>
              <w:pStyle w:val="BodyText"/>
              <w:numPr>
                <w:ilvl w:val="0"/>
                <w:numId w:val="3"/>
              </w:numPr>
            </w:pPr>
            <w:r>
              <w:t>Internet Access</w:t>
            </w:r>
          </w:p>
          <w:p w14:paraId="0B59F585" w14:textId="6C097BF1" w:rsidR="004A780B" w:rsidRDefault="00B96771" w:rsidP="00B96771">
            <w:pPr>
              <w:pStyle w:val="BodyText"/>
              <w:numPr>
                <w:ilvl w:val="0"/>
                <w:numId w:val="3"/>
              </w:numPr>
            </w:pPr>
            <w:r>
              <w:t xml:space="preserve">Hardware </w:t>
            </w:r>
          </w:p>
          <w:p w14:paraId="65C2DE6E" w14:textId="77777777" w:rsidR="004A780B" w:rsidRDefault="004A780B" w:rsidP="004A780B">
            <w:pPr>
              <w:pStyle w:val="BodyText"/>
              <w:numPr>
                <w:ilvl w:val="1"/>
                <w:numId w:val="3"/>
              </w:numPr>
            </w:pPr>
            <w:r>
              <w:t>Teacher Laptop</w:t>
            </w:r>
          </w:p>
          <w:p w14:paraId="422D0077" w14:textId="61CF5CAE" w:rsidR="004A780B" w:rsidRDefault="004A780B" w:rsidP="004A780B">
            <w:pPr>
              <w:pStyle w:val="BodyText"/>
              <w:numPr>
                <w:ilvl w:val="1"/>
                <w:numId w:val="3"/>
              </w:numPr>
            </w:pPr>
            <w:r>
              <w:t>Smart Screen / Board</w:t>
            </w:r>
          </w:p>
          <w:p w14:paraId="7FB844B0" w14:textId="43BA8E15" w:rsidR="004A780B" w:rsidRDefault="00E17735" w:rsidP="004A780B">
            <w:pPr>
              <w:pStyle w:val="BodyText"/>
              <w:numPr>
                <w:ilvl w:val="1"/>
                <w:numId w:val="3"/>
              </w:numPr>
            </w:pPr>
            <w:r>
              <w:t>Student</w:t>
            </w:r>
            <w:r w:rsidR="004A780B">
              <w:t>s</w:t>
            </w:r>
            <w:r>
              <w:t xml:space="preserve"> Laptop or Chromebooks</w:t>
            </w:r>
            <w:r w:rsidR="004A780B">
              <w:t xml:space="preserve"> (Not Required for Cyber Safety Lessons)</w:t>
            </w:r>
          </w:p>
          <w:p w14:paraId="476F4A22" w14:textId="748CFBA7" w:rsidR="004A780B" w:rsidRDefault="004A780B" w:rsidP="004A780B">
            <w:pPr>
              <w:pStyle w:val="BodyText"/>
              <w:numPr>
                <w:ilvl w:val="0"/>
                <w:numId w:val="3"/>
              </w:numPr>
            </w:pPr>
            <w:r>
              <w:t xml:space="preserve">Software (Scratch, HTML Editor, Python Editor) These programs are all free to download </w:t>
            </w:r>
            <w:r w:rsidR="00786BF2">
              <w:t>or access online. L</w:t>
            </w:r>
            <w:r>
              <w:t>inks, resources and step</w:t>
            </w:r>
            <w:r w:rsidR="00C77E55">
              <w:t>-by-</w:t>
            </w:r>
            <w:r>
              <w:t>step “How To” documentation are provided within the CyberSchool.ie welcome pack.</w:t>
            </w:r>
          </w:p>
          <w:p w14:paraId="43A8D341" w14:textId="77777777" w:rsidR="001F0C6F" w:rsidRDefault="004A780B" w:rsidP="004E7BCA">
            <w:pPr>
              <w:pStyle w:val="BodyText"/>
              <w:numPr>
                <w:ilvl w:val="0"/>
                <w:numId w:val="3"/>
              </w:numPr>
            </w:pPr>
            <w:r>
              <w:t>Subscription to CyberSchool.ie Learning Portal</w:t>
            </w:r>
            <w:r w:rsidR="00E4553B">
              <w:t xml:space="preserve">. </w:t>
            </w:r>
          </w:p>
          <w:p w14:paraId="09AED83B" w14:textId="398F25C5" w:rsidR="004E7BCA" w:rsidRDefault="00E4553B" w:rsidP="001F0C6F">
            <w:pPr>
              <w:pStyle w:val="BodyText"/>
              <w:numPr>
                <w:ilvl w:val="1"/>
                <w:numId w:val="3"/>
              </w:numPr>
            </w:pPr>
            <w:r>
              <w:t xml:space="preserve">(Email </w:t>
            </w:r>
            <w:hyperlink r:id="rId11" w:history="1">
              <w:r w:rsidRPr="006C63A9">
                <w:rPr>
                  <w:rStyle w:val="Hyperlink"/>
                </w:rPr>
                <w:t>info@cyberschool.ie</w:t>
              </w:r>
            </w:hyperlink>
            <w:r>
              <w:t xml:space="preserve"> to get instructions for purchase and access.)</w:t>
            </w:r>
          </w:p>
          <w:p w14:paraId="5937A1F1" w14:textId="2D565035" w:rsidR="004A780B" w:rsidRPr="004A780B" w:rsidRDefault="004A780B" w:rsidP="009C33EE">
            <w:pPr>
              <w:pStyle w:val="BodyText"/>
              <w:ind w:left="360"/>
            </w:pPr>
          </w:p>
        </w:tc>
      </w:tr>
      <w:tr w:rsidR="004E7BCA" w14:paraId="35EDB8CF" w14:textId="77777777" w:rsidTr="004E7BCA">
        <w:tc>
          <w:tcPr>
            <w:tcW w:w="8488" w:type="dxa"/>
          </w:tcPr>
          <w:p w14:paraId="10405508" w14:textId="1B2FFD6E" w:rsidR="004E7BCA" w:rsidRDefault="004E7BCA" w:rsidP="00E17735">
            <w:pPr>
              <w:rPr>
                <w:b/>
              </w:rPr>
            </w:pPr>
            <w:r>
              <w:rPr>
                <w:b/>
              </w:rPr>
              <w:t>Additional Information:</w:t>
            </w:r>
          </w:p>
          <w:p w14:paraId="00D3E5FE" w14:textId="77777777" w:rsidR="009C33EE" w:rsidRPr="009C33EE" w:rsidRDefault="009C33EE" w:rsidP="009C33EE">
            <w:pPr>
              <w:pStyle w:val="BodyText"/>
            </w:pPr>
          </w:p>
          <w:p w14:paraId="260A190E" w14:textId="77777777" w:rsidR="004E7BCA" w:rsidRDefault="00B16F93" w:rsidP="004E7BCA">
            <w:pPr>
              <w:pStyle w:val="BodyText"/>
              <w:rPr>
                <w:bCs/>
              </w:rPr>
            </w:pPr>
            <w:r>
              <w:t xml:space="preserve">Our goal is to have this </w:t>
            </w:r>
            <w:r>
              <w:rPr>
                <w:bCs/>
              </w:rPr>
              <w:t>“</w:t>
            </w:r>
            <w:r w:rsidRPr="00694BE0">
              <w:rPr>
                <w:bCs/>
              </w:rPr>
              <w:t>Coding</w:t>
            </w:r>
            <w:r>
              <w:rPr>
                <w:bCs/>
              </w:rPr>
              <w:t>”, “ICT”</w:t>
            </w:r>
            <w:r w:rsidR="004A780B">
              <w:rPr>
                <w:bCs/>
              </w:rPr>
              <w:t>,</w:t>
            </w:r>
            <w:r w:rsidRPr="00694BE0">
              <w:rPr>
                <w:bCs/>
              </w:rPr>
              <w:t xml:space="preserve"> </w:t>
            </w:r>
            <w:r>
              <w:rPr>
                <w:bCs/>
              </w:rPr>
              <w:t>“</w:t>
            </w:r>
            <w:r w:rsidRPr="00694BE0">
              <w:rPr>
                <w:bCs/>
              </w:rPr>
              <w:t>Computer Science</w:t>
            </w:r>
            <w:r>
              <w:rPr>
                <w:bCs/>
              </w:rPr>
              <w:t>”</w:t>
            </w:r>
            <w:r w:rsidR="004A780B">
              <w:rPr>
                <w:bCs/>
              </w:rPr>
              <w:t xml:space="preserve"> and “Cyber Safety”</w:t>
            </w:r>
            <w:r>
              <w:rPr>
                <w:bCs/>
              </w:rPr>
              <w:t xml:space="preserve"> programme </w:t>
            </w:r>
            <w:r w:rsidR="0067664B">
              <w:rPr>
                <w:bCs/>
              </w:rPr>
              <w:t xml:space="preserve">embedded within our curriculum. </w:t>
            </w:r>
            <w:r w:rsidR="003E593D">
              <w:rPr>
                <w:bCs/>
              </w:rPr>
              <w:t>Therefore,</w:t>
            </w:r>
            <w:r w:rsidR="0067664B">
              <w:rPr>
                <w:bCs/>
              </w:rPr>
              <w:t xml:space="preserve"> allowing students to progress</w:t>
            </w:r>
            <w:r w:rsidR="003E593D">
              <w:rPr>
                <w:bCs/>
              </w:rPr>
              <w:t xml:space="preserve"> with their STEM+</w:t>
            </w:r>
            <w:r w:rsidR="009C33EE">
              <w:rPr>
                <w:bCs/>
              </w:rPr>
              <w:t>A and</w:t>
            </w:r>
            <w:r w:rsidR="004A780B">
              <w:rPr>
                <w:bCs/>
              </w:rPr>
              <w:t xml:space="preserve"> Cyber Safety </w:t>
            </w:r>
            <w:r w:rsidR="003E593D">
              <w:rPr>
                <w:bCs/>
              </w:rPr>
              <w:t xml:space="preserve">learning annually. </w:t>
            </w:r>
          </w:p>
          <w:p w14:paraId="183CAA98" w14:textId="77777777" w:rsidR="00E4553B" w:rsidRDefault="00E4553B" w:rsidP="004E7BCA">
            <w:pPr>
              <w:pStyle w:val="BodyText"/>
              <w:rPr>
                <w:bCs/>
              </w:rPr>
            </w:pPr>
          </w:p>
          <w:p w14:paraId="65248876" w14:textId="72EEB7D0" w:rsidR="00E4553B" w:rsidRDefault="00E4553B" w:rsidP="004E7BCA">
            <w:pPr>
              <w:pStyle w:val="BodyText"/>
              <w:rPr>
                <w:bCs/>
              </w:rPr>
            </w:pPr>
            <w:r>
              <w:rPr>
                <w:bCs/>
              </w:rPr>
              <w:t xml:space="preserve">Our Goal with Cyber Safety is to ensure Parents take more responsibility for their children’s online activities by providing a Parent CPD which can be completed in the </w:t>
            </w:r>
            <w:r>
              <w:rPr>
                <w:bCs/>
              </w:rPr>
              <w:lastRenderedPageBreak/>
              <w:t>comfort of their own home on any internet</w:t>
            </w:r>
            <w:r w:rsidR="00B028C2">
              <w:rPr>
                <w:bCs/>
              </w:rPr>
              <w:t>-</w:t>
            </w:r>
            <w:r>
              <w:rPr>
                <w:bCs/>
              </w:rPr>
              <w:t xml:space="preserve">connected device at their own pace. The school can request </w:t>
            </w:r>
            <w:r w:rsidR="00FC2CCA">
              <w:rPr>
                <w:bCs/>
              </w:rPr>
              <w:t>reporting of Parent Participation from CyberSchool.ie’s support team.</w:t>
            </w:r>
          </w:p>
          <w:p w14:paraId="32CB2240" w14:textId="358EB3F0" w:rsidR="00E4553B" w:rsidRPr="004A780B" w:rsidRDefault="00E4553B" w:rsidP="004E7BCA">
            <w:pPr>
              <w:pStyle w:val="BodyText"/>
              <w:rPr>
                <w:bCs/>
              </w:rPr>
            </w:pPr>
          </w:p>
        </w:tc>
      </w:tr>
    </w:tbl>
    <w:p w14:paraId="35AEDAFE" w14:textId="5CFF3FA0" w:rsidR="002905CE" w:rsidRPr="00715D89" w:rsidRDefault="002905CE" w:rsidP="004E7BCA">
      <w:pPr>
        <w:rPr>
          <w:lang w:val="en-GB"/>
        </w:rPr>
      </w:pPr>
    </w:p>
    <w:sectPr w:rsidR="002905CE" w:rsidRPr="00715D89" w:rsidSect="00C52B0A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2552" w:right="1701" w:bottom="1701" w:left="1701" w:header="709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49AAC" w14:textId="77777777" w:rsidR="00926F65" w:rsidRDefault="00926F65" w:rsidP="00E12173">
      <w:r>
        <w:separator/>
      </w:r>
    </w:p>
  </w:endnote>
  <w:endnote w:type="continuationSeparator" w:id="0">
    <w:p w14:paraId="13C3B27B" w14:textId="77777777" w:rsidR="00926F65" w:rsidRDefault="00926F65" w:rsidP="00E121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D8B76" w14:textId="77777777" w:rsidR="00CA2A3F" w:rsidRPr="00731ED9" w:rsidRDefault="00CA2A3F" w:rsidP="00E12173">
    <w:pPr>
      <w:pStyle w:val="FolioNumber8pt"/>
    </w:pPr>
    <w:r w:rsidRPr="00731ED9">
      <w:t>…..</w:t>
    </w:r>
  </w:p>
  <w:p w14:paraId="5F5BD68D" w14:textId="1D1E0B58" w:rsidR="00CA2A3F" w:rsidRDefault="00CA2A3F" w:rsidP="00E12173">
    <w:pPr>
      <w:pStyle w:val="FolioNumber8pt"/>
    </w:pPr>
    <w:r w:rsidRPr="00731ED9">
      <w:fldChar w:fldCharType="begin"/>
    </w:r>
    <w:r w:rsidRPr="00731ED9">
      <w:instrText xml:space="preserve"> PAGE </w:instrText>
    </w:r>
    <w:r w:rsidRPr="00731ED9">
      <w:fldChar w:fldCharType="separate"/>
    </w:r>
    <w:r w:rsidR="006702EC">
      <w:rPr>
        <w:noProof/>
      </w:rPr>
      <w:t>3</w:t>
    </w:r>
    <w:r w:rsidRPr="00731ED9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BDD2C" w14:textId="67DF0148" w:rsidR="00B97908" w:rsidRPr="00CA2A3F" w:rsidRDefault="00B97908" w:rsidP="00B97908">
    <w:pPr>
      <w:pStyle w:val="ContactInformation812pt"/>
      <w:rPr>
        <w:rFonts w:cs="Arial"/>
        <w:color w:val="005951"/>
        <w:szCs w:val="16"/>
      </w:rPr>
    </w:pPr>
  </w:p>
  <w:p w14:paraId="2A054C73" w14:textId="7EBE7775" w:rsidR="00F75260" w:rsidRDefault="00F75260" w:rsidP="00F75260">
    <w:pPr>
      <w:pStyle w:val="FolioNumber8pt"/>
      <w:rPr>
        <w:color w:val="004D44"/>
        <w:lang w:val="en-US"/>
      </w:rPr>
    </w:pPr>
    <w:r>
      <w:rPr>
        <w:color w:val="004D44"/>
        <w:lang w:val="en-US"/>
      </w:rPr>
      <w:t xml:space="preserve"> </w:t>
    </w:r>
  </w:p>
  <w:p w14:paraId="0078F698" w14:textId="067217B7" w:rsidR="00CA2A3F" w:rsidRPr="00CA2A3F" w:rsidRDefault="007E2FB6" w:rsidP="00CA2A3F">
    <w:pPr>
      <w:pStyle w:val="ContactInformation812pt"/>
      <w:rPr>
        <w:rFonts w:cs="Arial"/>
        <w:color w:val="005951"/>
        <w:szCs w:val="16"/>
      </w:rPr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44B94" w14:textId="77777777" w:rsidR="00926F65" w:rsidRDefault="00926F65" w:rsidP="00E12173">
      <w:r>
        <w:separator/>
      </w:r>
    </w:p>
  </w:footnote>
  <w:footnote w:type="continuationSeparator" w:id="0">
    <w:p w14:paraId="49058A89" w14:textId="77777777" w:rsidR="00926F65" w:rsidRDefault="00926F65" w:rsidP="00E121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AC482" w14:textId="7CB8CA54" w:rsidR="00CA2A3F" w:rsidRDefault="009D7A8D" w:rsidP="00E12173">
    <w:r>
      <w:rPr>
        <w:noProof/>
        <w:lang w:val="en-IE" w:eastAsia="en-IE"/>
      </w:rPr>
      <w:drawing>
        <wp:anchor distT="0" distB="0" distL="114300" distR="114300" simplePos="0" relativeHeight="251665408" behindDoc="1" locked="1" layoutInCell="1" allowOverlap="0" wp14:anchorId="2CEF0DE2" wp14:editId="0F8EC4AB">
          <wp:simplePos x="1077686" y="-566057"/>
          <wp:positionH relativeFrom="page">
            <wp:align>left</wp:align>
          </wp:positionH>
          <wp:positionV relativeFrom="page">
            <wp:align>top</wp:align>
          </wp:positionV>
          <wp:extent cx="7560000" cy="1627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partment_Letterhead_Header_Harp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62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2E2B6" w14:textId="58F6BB2A" w:rsidR="00CA2A3F" w:rsidRDefault="007F14CC" w:rsidP="00E12173">
    <w:r>
      <w:rPr>
        <w:noProof/>
        <w:lang w:val="en-IE" w:eastAsia="en-IE"/>
      </w:rPr>
      <w:drawing>
        <wp:anchor distT="0" distB="0" distL="114300" distR="114300" simplePos="0" relativeHeight="251664383" behindDoc="1" locked="1" layoutInCell="1" allowOverlap="0" wp14:anchorId="0C772C01" wp14:editId="2EE08FE0">
          <wp:simplePos x="0" y="0"/>
          <wp:positionH relativeFrom="page">
            <wp:posOffset>0</wp:posOffset>
          </wp:positionH>
          <wp:positionV relativeFrom="page">
            <wp:posOffset>-34290</wp:posOffset>
          </wp:positionV>
          <wp:extent cx="7559040" cy="10690225"/>
          <wp:effectExtent l="0" t="0" r="0" b="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PW_Letterhead-Hea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0690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25A"/>
    <w:multiLevelType w:val="hybridMultilevel"/>
    <w:tmpl w:val="AC4A2876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1D4228"/>
    <w:multiLevelType w:val="multilevel"/>
    <w:tmpl w:val="71BEFCDA"/>
    <w:lvl w:ilvl="0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960"/>
        </w:tabs>
        <w:ind w:left="6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680"/>
        </w:tabs>
        <w:ind w:left="76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9E4A1F"/>
    <w:multiLevelType w:val="multilevel"/>
    <w:tmpl w:val="5448C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5707F0"/>
    <w:multiLevelType w:val="hybridMultilevel"/>
    <w:tmpl w:val="625E49F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C3B1B"/>
    <w:multiLevelType w:val="multilevel"/>
    <w:tmpl w:val="510A5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E14249C"/>
    <w:multiLevelType w:val="hybridMultilevel"/>
    <w:tmpl w:val="F90250F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965241"/>
    <w:multiLevelType w:val="multilevel"/>
    <w:tmpl w:val="C07A7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4853B1D"/>
    <w:multiLevelType w:val="multilevel"/>
    <w:tmpl w:val="5448C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67F1F41"/>
    <w:multiLevelType w:val="multilevel"/>
    <w:tmpl w:val="4DDC8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7E239C0"/>
    <w:multiLevelType w:val="multilevel"/>
    <w:tmpl w:val="8ADCC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9AE345B"/>
    <w:multiLevelType w:val="multilevel"/>
    <w:tmpl w:val="9FD8C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5633565"/>
    <w:multiLevelType w:val="multilevel"/>
    <w:tmpl w:val="36C6B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B60561C"/>
    <w:multiLevelType w:val="hybridMultilevel"/>
    <w:tmpl w:val="AEC687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6698749">
    <w:abstractNumId w:val="3"/>
  </w:num>
  <w:num w:numId="2" w16cid:durableId="1137257406">
    <w:abstractNumId w:val="2"/>
  </w:num>
  <w:num w:numId="3" w16cid:durableId="2065716693">
    <w:abstractNumId w:val="5"/>
  </w:num>
  <w:num w:numId="4" w16cid:durableId="1895195056">
    <w:abstractNumId w:val="1"/>
  </w:num>
  <w:num w:numId="5" w16cid:durableId="1186363205">
    <w:abstractNumId w:val="10"/>
  </w:num>
  <w:num w:numId="6" w16cid:durableId="1335843687">
    <w:abstractNumId w:val="11"/>
  </w:num>
  <w:num w:numId="7" w16cid:durableId="1435059012">
    <w:abstractNumId w:val="6"/>
  </w:num>
  <w:num w:numId="8" w16cid:durableId="333849843">
    <w:abstractNumId w:val="12"/>
  </w:num>
  <w:num w:numId="9" w16cid:durableId="1308049687">
    <w:abstractNumId w:val="7"/>
  </w:num>
  <w:num w:numId="10" w16cid:durableId="956909193">
    <w:abstractNumId w:val="8"/>
  </w:num>
  <w:num w:numId="11" w16cid:durableId="212355121">
    <w:abstractNumId w:val="9"/>
  </w:num>
  <w:num w:numId="12" w16cid:durableId="427576916">
    <w:abstractNumId w:val="4"/>
  </w:num>
  <w:num w:numId="13" w16cid:durableId="595408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sTAzMzQ3t7A0MDJW0lEKTi0uzszPAykwrgUAnxbGdywAAAA="/>
  </w:docVars>
  <w:rsids>
    <w:rsidRoot w:val="00CA2A3F"/>
    <w:rsid w:val="000335BD"/>
    <w:rsid w:val="000351C0"/>
    <w:rsid w:val="00043DB3"/>
    <w:rsid w:val="00074725"/>
    <w:rsid w:val="0009563E"/>
    <w:rsid w:val="000B6CAE"/>
    <w:rsid w:val="000D2B37"/>
    <w:rsid w:val="000E5154"/>
    <w:rsid w:val="0010679F"/>
    <w:rsid w:val="00137CCC"/>
    <w:rsid w:val="00151D3F"/>
    <w:rsid w:val="001538E3"/>
    <w:rsid w:val="00172411"/>
    <w:rsid w:val="00190274"/>
    <w:rsid w:val="001A6DF7"/>
    <w:rsid w:val="001E5DB7"/>
    <w:rsid w:val="001F0C6F"/>
    <w:rsid w:val="00211F02"/>
    <w:rsid w:val="00216418"/>
    <w:rsid w:val="00223B86"/>
    <w:rsid w:val="00237B3F"/>
    <w:rsid w:val="00246B6A"/>
    <w:rsid w:val="00247409"/>
    <w:rsid w:val="00251F8F"/>
    <w:rsid w:val="00256057"/>
    <w:rsid w:val="002627EF"/>
    <w:rsid w:val="00275481"/>
    <w:rsid w:val="00284DFF"/>
    <w:rsid w:val="002905CE"/>
    <w:rsid w:val="002C2484"/>
    <w:rsid w:val="002C307C"/>
    <w:rsid w:val="003078F9"/>
    <w:rsid w:val="00330579"/>
    <w:rsid w:val="003511CB"/>
    <w:rsid w:val="003A4234"/>
    <w:rsid w:val="003E593D"/>
    <w:rsid w:val="003F2985"/>
    <w:rsid w:val="004062D3"/>
    <w:rsid w:val="004265C5"/>
    <w:rsid w:val="00446422"/>
    <w:rsid w:val="00456BDF"/>
    <w:rsid w:val="00461D22"/>
    <w:rsid w:val="004668AC"/>
    <w:rsid w:val="00466B4D"/>
    <w:rsid w:val="004A780B"/>
    <w:rsid w:val="004C019C"/>
    <w:rsid w:val="004E0723"/>
    <w:rsid w:val="004E25A7"/>
    <w:rsid w:val="004E7BCA"/>
    <w:rsid w:val="004F7BAB"/>
    <w:rsid w:val="00502A27"/>
    <w:rsid w:val="005678DC"/>
    <w:rsid w:val="0057098A"/>
    <w:rsid w:val="005C37C5"/>
    <w:rsid w:val="005F45FA"/>
    <w:rsid w:val="005F57EB"/>
    <w:rsid w:val="006404FD"/>
    <w:rsid w:val="0064424C"/>
    <w:rsid w:val="00651C63"/>
    <w:rsid w:val="0065762F"/>
    <w:rsid w:val="006702EC"/>
    <w:rsid w:val="0067664B"/>
    <w:rsid w:val="00694BE0"/>
    <w:rsid w:val="006D44EA"/>
    <w:rsid w:val="006E2E59"/>
    <w:rsid w:val="00715D89"/>
    <w:rsid w:val="00717C7F"/>
    <w:rsid w:val="00786BF2"/>
    <w:rsid w:val="007B45C6"/>
    <w:rsid w:val="007D44DA"/>
    <w:rsid w:val="007E2FB6"/>
    <w:rsid w:val="007F14CC"/>
    <w:rsid w:val="008206FA"/>
    <w:rsid w:val="008605AF"/>
    <w:rsid w:val="00861E1F"/>
    <w:rsid w:val="00880562"/>
    <w:rsid w:val="00882967"/>
    <w:rsid w:val="00892BCB"/>
    <w:rsid w:val="00904FBE"/>
    <w:rsid w:val="00907D82"/>
    <w:rsid w:val="00926F65"/>
    <w:rsid w:val="00933A24"/>
    <w:rsid w:val="00947DED"/>
    <w:rsid w:val="009A01CB"/>
    <w:rsid w:val="009C33EE"/>
    <w:rsid w:val="009C4A20"/>
    <w:rsid w:val="009C4A5C"/>
    <w:rsid w:val="009D7A8D"/>
    <w:rsid w:val="009F5290"/>
    <w:rsid w:val="00A23C28"/>
    <w:rsid w:val="00A413DC"/>
    <w:rsid w:val="00A52703"/>
    <w:rsid w:val="00A60CC1"/>
    <w:rsid w:val="00AB46EB"/>
    <w:rsid w:val="00AC7883"/>
    <w:rsid w:val="00AE3242"/>
    <w:rsid w:val="00AF407E"/>
    <w:rsid w:val="00B028C2"/>
    <w:rsid w:val="00B16F93"/>
    <w:rsid w:val="00B201A8"/>
    <w:rsid w:val="00B328C8"/>
    <w:rsid w:val="00B33E07"/>
    <w:rsid w:val="00B666FB"/>
    <w:rsid w:val="00B832AC"/>
    <w:rsid w:val="00B96771"/>
    <w:rsid w:val="00B97908"/>
    <w:rsid w:val="00BB2CE8"/>
    <w:rsid w:val="00BD3FBF"/>
    <w:rsid w:val="00BF3D2B"/>
    <w:rsid w:val="00C028E3"/>
    <w:rsid w:val="00C17C61"/>
    <w:rsid w:val="00C20020"/>
    <w:rsid w:val="00C3135F"/>
    <w:rsid w:val="00C50A7A"/>
    <w:rsid w:val="00C52B0A"/>
    <w:rsid w:val="00C55D9D"/>
    <w:rsid w:val="00C6283C"/>
    <w:rsid w:val="00C77E55"/>
    <w:rsid w:val="00C86474"/>
    <w:rsid w:val="00CA2A3F"/>
    <w:rsid w:val="00CA3600"/>
    <w:rsid w:val="00CC6BDE"/>
    <w:rsid w:val="00CF2AED"/>
    <w:rsid w:val="00D07894"/>
    <w:rsid w:val="00D10D07"/>
    <w:rsid w:val="00D8696E"/>
    <w:rsid w:val="00DA0E67"/>
    <w:rsid w:val="00DB63FC"/>
    <w:rsid w:val="00DE0619"/>
    <w:rsid w:val="00DE508A"/>
    <w:rsid w:val="00DE7DBC"/>
    <w:rsid w:val="00E12173"/>
    <w:rsid w:val="00E17735"/>
    <w:rsid w:val="00E4553B"/>
    <w:rsid w:val="00E554B9"/>
    <w:rsid w:val="00E64A28"/>
    <w:rsid w:val="00E67D5F"/>
    <w:rsid w:val="00EA78F2"/>
    <w:rsid w:val="00EC2C6A"/>
    <w:rsid w:val="00F338CB"/>
    <w:rsid w:val="00F44F44"/>
    <w:rsid w:val="00F565B9"/>
    <w:rsid w:val="00F75260"/>
    <w:rsid w:val="00FC2CCA"/>
    <w:rsid w:val="00FE0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02C57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Text"/>
    <w:qFormat/>
    <w:rsid w:val="00E12173"/>
    <w:pPr>
      <w:spacing w:line="280" w:lineRule="exact"/>
    </w:pPr>
    <w:rPr>
      <w:rFonts w:ascii="Arial" w:hAnsi="Arial"/>
      <w:sz w:val="21"/>
    </w:rPr>
  </w:style>
  <w:style w:type="paragraph" w:styleId="Heading1">
    <w:name w:val="heading 1"/>
    <w:next w:val="FolioNumber8pt"/>
    <w:link w:val="Heading1Char"/>
    <w:uiPriority w:val="9"/>
    <w:rsid w:val="00CA2A3F"/>
    <w:pPr>
      <w:keepNext/>
      <w:keepLines/>
      <w:spacing w:line="240" w:lineRule="exact"/>
      <w:outlineLvl w:val="0"/>
    </w:pPr>
    <w:rPr>
      <w:rFonts w:ascii="Arial" w:eastAsiaTheme="majorEastAsia" w:hAnsi="Arial" w:cstheme="majorBidi"/>
      <w:color w:val="004D44"/>
      <w:sz w:val="1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947DED"/>
    <w:pPr>
      <w:spacing w:line="320" w:lineRule="exact"/>
      <w:outlineLvl w:val="1"/>
    </w:pPr>
    <w:rPr>
      <w:sz w:val="21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rsid w:val="00CA2A3F"/>
    <w:pPr>
      <w:spacing w:before="40"/>
      <w:outlineLvl w:val="2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47DED"/>
    <w:rPr>
      <w:rFonts w:ascii="Arial" w:eastAsiaTheme="majorEastAsia" w:hAnsi="Arial" w:cstheme="majorBidi"/>
      <w:color w:val="004D44"/>
      <w:sz w:val="21"/>
      <w:szCs w:val="32"/>
    </w:rPr>
  </w:style>
  <w:style w:type="paragraph" w:customStyle="1" w:styleId="ContactInformation812pt">
    <w:name w:val="Contact Information 8/12pt"/>
    <w:next w:val="FolioNumber8pt"/>
    <w:qFormat/>
    <w:rsid w:val="00CA2A3F"/>
    <w:pPr>
      <w:spacing w:line="240" w:lineRule="exact"/>
    </w:pPr>
    <w:rPr>
      <w:rFonts w:ascii="Arial" w:eastAsiaTheme="majorEastAsia" w:hAnsi="Arial" w:cstheme="majorBidi"/>
      <w:color w:val="004D44"/>
      <w:sz w:val="16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A2A3F"/>
    <w:rPr>
      <w:rFonts w:ascii="Arial" w:eastAsiaTheme="majorEastAsia" w:hAnsi="Arial" w:cstheme="majorBidi"/>
      <w:color w:val="004D44"/>
      <w:sz w:val="1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2A3F"/>
    <w:rPr>
      <w:rFonts w:ascii="Arial" w:eastAsiaTheme="majorEastAsia" w:hAnsi="Arial" w:cstheme="majorBidi"/>
      <w:b/>
      <w:bCs/>
      <w:color w:val="004D44"/>
      <w:sz w:val="16"/>
      <w:szCs w:val="32"/>
    </w:rPr>
  </w:style>
  <w:style w:type="paragraph" w:styleId="Header">
    <w:name w:val="header"/>
    <w:basedOn w:val="Normal"/>
    <w:link w:val="HeaderChar"/>
    <w:uiPriority w:val="99"/>
    <w:unhideWhenUsed/>
    <w:rsid w:val="00C52B0A"/>
    <w:pPr>
      <w:tabs>
        <w:tab w:val="center" w:pos="4513"/>
        <w:tab w:val="right" w:pos="9026"/>
      </w:tabs>
      <w:spacing w:line="240" w:lineRule="auto"/>
    </w:pPr>
  </w:style>
  <w:style w:type="paragraph" w:customStyle="1" w:styleId="FolioNumber8pt">
    <w:name w:val="Folio Number 8pt"/>
    <w:basedOn w:val="Normal"/>
    <w:qFormat/>
    <w:rsid w:val="00CA2A3F"/>
    <w:pPr>
      <w:spacing w:line="240" w:lineRule="exact"/>
      <w:outlineLvl w:val="0"/>
    </w:pPr>
    <w:rPr>
      <w:rFonts w:cs="Arial"/>
      <w:sz w:val="16"/>
      <w:szCs w:val="16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947D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47DED"/>
    <w:rPr>
      <w:rFonts w:ascii="Arial" w:hAnsi="Arial"/>
      <w:sz w:val="21"/>
    </w:rPr>
  </w:style>
  <w:style w:type="character" w:customStyle="1" w:styleId="HeaderChar">
    <w:name w:val="Header Char"/>
    <w:basedOn w:val="DefaultParagraphFont"/>
    <w:link w:val="Header"/>
    <w:uiPriority w:val="99"/>
    <w:rsid w:val="00C52B0A"/>
    <w:rPr>
      <w:rFonts w:ascii="Arial" w:hAnsi="Arial"/>
      <w:sz w:val="21"/>
    </w:rPr>
  </w:style>
  <w:style w:type="paragraph" w:styleId="Footer">
    <w:name w:val="footer"/>
    <w:basedOn w:val="Normal"/>
    <w:link w:val="FooterChar"/>
    <w:uiPriority w:val="99"/>
    <w:unhideWhenUsed/>
    <w:rsid w:val="00C52B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B0A"/>
    <w:rPr>
      <w:rFonts w:ascii="Arial" w:hAnsi="Arial"/>
      <w:sz w:val="21"/>
    </w:rPr>
  </w:style>
  <w:style w:type="character" w:styleId="Hyperlink">
    <w:name w:val="Hyperlink"/>
    <w:basedOn w:val="DefaultParagraphFont"/>
    <w:uiPriority w:val="99"/>
    <w:unhideWhenUsed/>
    <w:rsid w:val="007E2FB6"/>
    <w:rPr>
      <w:color w:val="0563C1" w:themeColor="hyperlink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832A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832AC"/>
    <w:rPr>
      <w:rFonts w:ascii="Arial" w:hAnsi="Arial"/>
      <w:sz w:val="21"/>
    </w:rPr>
  </w:style>
  <w:style w:type="paragraph" w:customStyle="1" w:styleId="B">
    <w:name w:val="B"/>
    <w:aliases w:val="Normal_circular_web"/>
    <w:basedOn w:val="Normal"/>
    <w:autoRedefine/>
    <w:rsid w:val="00B832AC"/>
    <w:pPr>
      <w:tabs>
        <w:tab w:val="left" w:pos="5812"/>
      </w:tabs>
      <w:spacing w:line="240" w:lineRule="auto"/>
      <w:ind w:left="720" w:hanging="11"/>
      <w:jc w:val="both"/>
    </w:pPr>
    <w:rPr>
      <w:rFonts w:eastAsia="Times New Roman" w:cs="Arial"/>
      <w:sz w:val="22"/>
      <w:szCs w:val="22"/>
    </w:rPr>
  </w:style>
  <w:style w:type="paragraph" w:customStyle="1" w:styleId="A">
    <w:name w:val="A"/>
    <w:aliases w:val="Title_circular_web"/>
    <w:basedOn w:val="Normal"/>
    <w:rsid w:val="00B832AC"/>
    <w:pPr>
      <w:spacing w:line="240" w:lineRule="auto"/>
      <w:jc w:val="center"/>
    </w:pPr>
    <w:rPr>
      <w:rFonts w:eastAsia="Times New Roman" w:cs="Times New Roman"/>
      <w:b/>
      <w:color w:val="000080"/>
      <w:sz w:val="24"/>
      <w:lang w:val="en-GB"/>
    </w:rPr>
  </w:style>
  <w:style w:type="paragraph" w:styleId="ListParagraph">
    <w:name w:val="List Paragraph"/>
    <w:basedOn w:val="Normal"/>
    <w:uiPriority w:val="34"/>
    <w:qFormat/>
    <w:rsid w:val="00190274"/>
    <w:pPr>
      <w:spacing w:line="240" w:lineRule="auto"/>
      <w:ind w:left="720"/>
    </w:pPr>
    <w:rPr>
      <w:rFonts w:ascii="Calibri" w:hAnsi="Calibri" w:cs="Calibri"/>
      <w:sz w:val="22"/>
      <w:szCs w:val="22"/>
      <w:lang w:val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27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27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E7BCA"/>
    <w:rPr>
      <w:sz w:val="22"/>
      <w:szCs w:val="22"/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E06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en-IE" w:eastAsia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E4553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666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nfo@cyberschool.i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3714FE68266D47BA8369691F268256" ma:contentTypeVersion="1" ma:contentTypeDescription="Create a new document." ma:contentTypeScope="" ma:versionID="da0713c655d286bf7ecfa69b7b2ea03a">
  <xsd:schema xmlns:xsd="http://www.w3.org/2001/XMLSchema" xmlns:xs="http://www.w3.org/2001/XMLSchema" xmlns:p="http://schemas.microsoft.com/office/2006/metadata/properties" xmlns:ns1="http://schemas.microsoft.com/sharepoint/v3" xmlns:ns2="2c73a4f5-14d7-4e9f-a796-c21ac696e212" xmlns:ns3="60e7ddb5-0aa0-437f-a0bd-a030b5b9132d" targetNamespace="http://schemas.microsoft.com/office/2006/metadata/properties" ma:root="true" ma:fieldsID="1fb16cea9effff1260b881638fdfc77f" ns1:_="" ns2:_="" ns3:_="">
    <xsd:import namespace="http://schemas.microsoft.com/sharepoint/v3"/>
    <xsd:import namespace="2c73a4f5-14d7-4e9f-a796-c21ac696e212"/>
    <xsd:import namespace="60e7ddb5-0aa0-437f-a0bd-a030b5b9132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3a4f5-14d7-4e9f-a796-c21ac696e21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7ddb5-0aa0-437f-a0bd-a030b5b9132d" elementFormDefault="qualified">
    <xsd:import namespace="http://schemas.microsoft.com/office/2006/documentManagement/types"/>
    <xsd:import namespace="http://schemas.microsoft.com/office/infopath/2007/PartnerControls"/>
    <xsd:element name="Order0" ma:index="13" nillable="true" ma:displayName="Order" ma:internalName="Order0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dlc_DocId xmlns="2c73a4f5-14d7-4e9f-a796-c21ac696e212">WDERR2RU7NTD-27608751-24</_dlc_DocId>
    <_dlc_DocIdUrl xmlns="2c73a4f5-14d7-4e9f-a796-c21ac696e212">
      <Url>http://intranet/Info/Communications/GI/_layouts/15/DocIdRedir.aspx?ID=WDERR2RU7NTD-27608751-24</Url>
      <Description>WDERR2RU7NTD-27608751-24</Description>
    </_dlc_DocIdUrl>
    <Order0 xmlns="60e7ddb5-0aa0-437f-a0bd-a030b5b9132d" xsi:nil="true"/>
  </documentManagement>
</p:properties>
</file>

<file path=customXml/itemProps1.xml><?xml version="1.0" encoding="utf-8"?>
<ds:datastoreItem xmlns:ds="http://schemas.openxmlformats.org/officeDocument/2006/customXml" ds:itemID="{4BFE6C17-320C-488D-AAC3-E46A7DBDD6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6ED875-FC97-4A92-AA59-CAB0180DC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c73a4f5-14d7-4e9f-a796-c21ac696e212"/>
    <ds:schemaRef ds:uri="60e7ddb5-0aa0-437f-a0bd-a030b5b913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BC6394-1F89-409F-A984-19A0DCE98CB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7251CF76-4A1A-466F-A609-8A84E560E8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c73a4f5-14d7-4e9f-a796-c21ac696e212"/>
    <ds:schemaRef ds:uri="60e7ddb5-0aa0-437f-a0bd-a030b5b913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19</Words>
  <Characters>581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 and Skills</Company>
  <LinksUpToDate>false</LinksUpToDate>
  <CharactersWithSpaces>6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Glass</dc:creator>
  <cp:keywords/>
  <dc:description/>
  <cp:lastModifiedBy>Ailbhe Dillon</cp:lastModifiedBy>
  <cp:revision>2</cp:revision>
  <cp:lastPrinted>2023-11-21T14:04:00Z</cp:lastPrinted>
  <dcterms:created xsi:type="dcterms:W3CDTF">2023-11-21T15:59:00Z</dcterms:created>
  <dcterms:modified xsi:type="dcterms:W3CDTF">2023-11-21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3714FE68266D47BA8369691F268256</vt:lpwstr>
  </property>
  <property fmtid="{D5CDD505-2E9C-101B-9397-08002B2CF9AE}" pid="3" name="_dlc_DocIdItemGuid">
    <vt:lpwstr>88427472-6e51-488e-b448-d90ef71a45ad</vt:lpwstr>
  </property>
  <property fmtid="{D5CDD505-2E9C-101B-9397-08002B2CF9AE}" pid="4" name="GrammarlyDocumentId">
    <vt:lpwstr>d783a20595c4acdc78086b1c249f1d88fb1b62a21feb6296ec4b262647557303</vt:lpwstr>
  </property>
</Properties>
</file>